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43" w:type="dxa"/>
          <w:left w:w="113" w:type="dxa"/>
          <w:bottom w:w="43" w:type="dxa"/>
          <w:right w:w="113" w:type="dxa"/>
        </w:tblCellMar>
        <w:tblLook w:val="04A0" w:firstRow="1" w:lastRow="0" w:firstColumn="1" w:lastColumn="0" w:noHBand="0" w:noVBand="1"/>
        <w:tblDescription w:val="Off-site permission slip layout table"/>
      </w:tblPr>
      <w:tblGrid>
        <w:gridCol w:w="9988"/>
      </w:tblGrid>
      <w:tr w:rsidR="00CB6656" w:rsidRPr="006A55F1" w14:paraId="3A300D6F" w14:textId="77777777" w:rsidTr="00DB3C0E">
        <w:trPr>
          <w:jc w:val="center"/>
        </w:trPr>
        <w:tc>
          <w:tcPr>
            <w:tcW w:w="9988" w:type="dxa"/>
            <w:tcBorders>
              <w:top w:val="single" w:sz="18" w:space="0" w:color="147ABD" w:themeColor="accent1"/>
              <w:left w:val="single" w:sz="18" w:space="0" w:color="147ABD" w:themeColor="accent1"/>
              <w:bottom w:val="single" w:sz="18" w:space="0" w:color="147ABD" w:themeColor="accent1"/>
              <w:right w:val="single" w:sz="18" w:space="0" w:color="147ABD" w:themeColor="accent1"/>
            </w:tcBorders>
            <w:shd w:val="clear" w:color="auto" w:fill="auto"/>
          </w:tcPr>
          <w:p w14:paraId="07C8B763" w14:textId="41C1B9FA" w:rsidR="00AE7331" w:rsidRPr="006A55F1" w:rsidRDefault="00255688" w:rsidP="00A860BB">
            <w:pPr>
              <w:pStyle w:val="Title"/>
              <w:rPr>
                <w:lang w:val="en-GB"/>
              </w:rPr>
            </w:pPr>
            <w:r>
              <w:rPr>
                <w:lang w:val="en-GB"/>
              </w:rPr>
              <w:t>Sermon</w:t>
            </w:r>
            <w:r w:rsidR="00DB3C0E">
              <w:rPr>
                <w:lang w:val="en-GB"/>
              </w:rPr>
              <w:t xml:space="preserve"> </w:t>
            </w:r>
          </w:p>
        </w:tc>
      </w:tr>
      <w:tr w:rsidR="00483ED9" w:rsidRPr="006A55F1" w14:paraId="2F20197A" w14:textId="77777777" w:rsidTr="00DB3C0E">
        <w:trPr>
          <w:trHeight w:val="675"/>
          <w:jc w:val="center"/>
        </w:trPr>
        <w:tc>
          <w:tcPr>
            <w:tcW w:w="9988" w:type="dxa"/>
            <w:tcBorders>
              <w:left w:val="single" w:sz="18" w:space="0" w:color="147ABD" w:themeColor="accent1"/>
              <w:right w:val="single" w:sz="18" w:space="0" w:color="147ABD" w:themeColor="accent1"/>
            </w:tcBorders>
            <w:vAlign w:val="center"/>
          </w:tcPr>
          <w:p w14:paraId="60802534" w14:textId="43CC3F88" w:rsidR="00483ED9" w:rsidRPr="00255688" w:rsidRDefault="00DB3C0E" w:rsidP="00A860BB">
            <w:pPr>
              <w:pStyle w:val="Heading1"/>
              <w:rPr>
                <w:rFonts w:ascii="Comic Sans MS" w:hAnsi="Comic Sans MS"/>
                <w:lang w:val="en-GB"/>
              </w:rPr>
            </w:pPr>
            <w:r w:rsidRPr="00255688">
              <w:rPr>
                <w:rFonts w:ascii="Comic Sans MS" w:hAnsi="Comic Sans MS"/>
                <w:lang w:val="en-GB"/>
              </w:rPr>
              <w:t>Year</w:t>
            </w:r>
            <w:r w:rsidR="00330D60">
              <w:rPr>
                <w:rFonts w:ascii="Comic Sans MS" w:hAnsi="Comic Sans MS"/>
                <w:lang w:val="en-GB"/>
              </w:rPr>
              <w:t xml:space="preserve"> c</w:t>
            </w:r>
            <w:r w:rsidRPr="00255688">
              <w:rPr>
                <w:rFonts w:ascii="Comic Sans MS" w:hAnsi="Comic Sans MS"/>
                <w:lang w:val="en-GB"/>
              </w:rPr>
              <w:t>,</w:t>
            </w:r>
            <w:r w:rsidR="00330D60">
              <w:rPr>
                <w:rFonts w:ascii="Comic Sans MS" w:hAnsi="Comic Sans MS"/>
                <w:lang w:val="en-GB"/>
              </w:rPr>
              <w:t xml:space="preserve"> 2</w:t>
            </w:r>
            <w:r w:rsidR="00330D60" w:rsidRPr="00330D60">
              <w:rPr>
                <w:rFonts w:ascii="Comic Sans MS" w:hAnsi="Comic Sans MS"/>
                <w:vertAlign w:val="superscript"/>
                <w:lang w:val="en-GB"/>
              </w:rPr>
              <w:t>nd</w:t>
            </w:r>
            <w:r w:rsidR="00330D60">
              <w:rPr>
                <w:rFonts w:ascii="Comic Sans MS" w:hAnsi="Comic Sans MS"/>
                <w:lang w:val="en-GB"/>
              </w:rPr>
              <w:t xml:space="preserve"> February</w:t>
            </w:r>
            <w:r w:rsidR="00150343">
              <w:rPr>
                <w:rFonts w:ascii="Comic Sans MS" w:hAnsi="Comic Sans MS"/>
                <w:lang w:val="en-GB"/>
              </w:rPr>
              <w:t xml:space="preserve"> </w:t>
            </w:r>
            <w:r w:rsidR="00315C6E">
              <w:rPr>
                <w:rFonts w:ascii="Comic Sans MS" w:hAnsi="Comic Sans MS"/>
                <w:lang w:val="en-GB"/>
              </w:rPr>
              <w:t>2025</w:t>
            </w:r>
            <w:r w:rsidR="00010D4C">
              <w:rPr>
                <w:rFonts w:ascii="Comic Sans MS" w:hAnsi="Comic Sans MS"/>
                <w:lang w:val="en-GB"/>
              </w:rPr>
              <w:t xml:space="preserve"> - Candlemas</w:t>
            </w:r>
          </w:p>
        </w:tc>
      </w:tr>
      <w:tr w:rsidR="00483ED9" w:rsidRPr="006A55F1" w14:paraId="4FC6CCE7" w14:textId="77777777" w:rsidTr="00DB3C0E">
        <w:trPr>
          <w:trHeight w:val="227"/>
          <w:jc w:val="center"/>
        </w:trPr>
        <w:tc>
          <w:tcPr>
            <w:tcW w:w="9988" w:type="dxa"/>
            <w:tcBorders>
              <w:top w:val="single" w:sz="8" w:space="0" w:color="147ABD" w:themeColor="accent1"/>
              <w:left w:val="single" w:sz="18" w:space="0" w:color="147ABD" w:themeColor="accent1"/>
              <w:bottom w:val="single" w:sz="8" w:space="0" w:color="147ABD" w:themeColor="accent1"/>
              <w:right w:val="single" w:sz="18" w:space="0" w:color="147ABD" w:themeColor="accent1"/>
            </w:tcBorders>
            <w:tcMar>
              <w:top w:w="72" w:type="dxa"/>
              <w:bottom w:w="72" w:type="dxa"/>
            </w:tcMar>
          </w:tcPr>
          <w:p w14:paraId="73ADC127" w14:textId="2CEF86CD" w:rsidR="0003221E" w:rsidRDefault="00D01A0C" w:rsidP="0003221E">
            <w:pPr>
              <w:rPr>
                <w:rFonts w:ascii="Comic Sans MS" w:hAnsi="Comic Sans MS"/>
                <w:b/>
                <w:bCs/>
                <w:sz w:val="40"/>
                <w:szCs w:val="40"/>
                <w:lang w:val="en-GB"/>
              </w:rPr>
            </w:pPr>
            <w:r>
              <w:br w:type="page"/>
            </w:r>
            <w:r w:rsidR="00255688" w:rsidRPr="00255688">
              <w:rPr>
                <w:rFonts w:ascii="Comic Sans MS" w:hAnsi="Comic Sans MS"/>
                <w:b/>
                <w:bCs/>
                <w:sz w:val="40"/>
                <w:szCs w:val="40"/>
                <w:lang w:val="en-GB"/>
              </w:rPr>
              <w:t xml:space="preserve">Sermon: </w:t>
            </w:r>
            <w:r w:rsidR="00E80E24">
              <w:rPr>
                <w:rFonts w:ascii="Comic Sans MS" w:hAnsi="Comic Sans MS"/>
                <w:b/>
                <w:bCs/>
                <w:sz w:val="40"/>
                <w:szCs w:val="40"/>
                <w:lang w:val="en-GB"/>
              </w:rPr>
              <w:t>....</w:t>
            </w:r>
            <w:r w:rsidR="00A0128B">
              <w:rPr>
                <w:rFonts w:ascii="Comic Sans MS" w:hAnsi="Comic Sans MS"/>
                <w:b/>
                <w:bCs/>
                <w:sz w:val="40"/>
                <w:szCs w:val="40"/>
                <w:lang w:val="en-GB"/>
              </w:rPr>
              <w:t xml:space="preserve"> </w:t>
            </w:r>
            <w:r w:rsidR="002F4F6B" w:rsidRPr="002F4F6B">
              <w:rPr>
                <w:rFonts w:ascii="Comic Sans MS" w:hAnsi="Comic Sans MS"/>
                <w:sz w:val="28"/>
                <w:szCs w:val="28"/>
                <w:lang w:val="en-GB"/>
              </w:rPr>
              <w:t>“</w:t>
            </w:r>
            <w:r w:rsidR="008018AD" w:rsidRPr="002F4F6B">
              <w:rPr>
                <w:rFonts w:ascii="Comic Sans MS" w:hAnsi="Comic Sans MS"/>
                <w:sz w:val="28"/>
                <w:szCs w:val="28"/>
              </w:rPr>
              <w:t>Learning is the process whereby knowledge is created through the transformation of experience” (Kolb, 1984, p. 38).</w:t>
            </w:r>
          </w:p>
          <w:p w14:paraId="25B6573C" w14:textId="77777777" w:rsidR="00A0128B" w:rsidRPr="00010D4C" w:rsidRDefault="00A0128B" w:rsidP="0003221E">
            <w:pPr>
              <w:rPr>
                <w:rFonts w:ascii="Comic Sans MS" w:hAnsi="Comic Sans MS"/>
                <w:b/>
                <w:bCs/>
                <w:sz w:val="28"/>
                <w:szCs w:val="28"/>
                <w:lang w:val="en-GB"/>
              </w:rPr>
            </w:pPr>
          </w:p>
          <w:p w14:paraId="75A2C3AE" w14:textId="1222F276" w:rsidR="00977013" w:rsidRDefault="00F35C30" w:rsidP="00814C50">
            <w:pPr>
              <w:rPr>
                <w:rFonts w:ascii="Comic Sans MS" w:hAnsi="Comic Sans MS"/>
                <w:sz w:val="28"/>
                <w:szCs w:val="28"/>
              </w:rPr>
            </w:pPr>
            <w:r w:rsidRPr="00F35C30">
              <w:rPr>
                <w:rFonts w:ascii="Comic Sans MS" w:hAnsi="Comic Sans MS"/>
                <w:sz w:val="28"/>
                <w:szCs w:val="28"/>
                <w:lang w:val="en-GB"/>
              </w:rPr>
              <w:t xml:space="preserve">Some of </w:t>
            </w:r>
            <w:r>
              <w:rPr>
                <w:rFonts w:ascii="Comic Sans MS" w:hAnsi="Comic Sans MS"/>
                <w:sz w:val="28"/>
                <w:szCs w:val="28"/>
                <w:lang w:val="en-GB"/>
              </w:rPr>
              <w:t xml:space="preserve">you may be aware that my eldest son passed his driving test last year and recently got a little car. </w:t>
            </w:r>
            <w:r w:rsidR="008A718C">
              <w:rPr>
                <w:rFonts w:ascii="Comic Sans MS" w:hAnsi="Comic Sans MS"/>
                <w:sz w:val="28"/>
                <w:szCs w:val="28"/>
                <w:lang w:val="en-GB"/>
              </w:rPr>
              <w:t xml:space="preserve">It is often said </w:t>
            </w:r>
            <w:r w:rsidR="00D9700E" w:rsidRPr="008A718C">
              <w:rPr>
                <w:rFonts w:ascii="Comic Sans MS" w:hAnsi="Comic Sans MS"/>
                <w:sz w:val="28"/>
                <w:szCs w:val="28"/>
                <w:lang w:val="en-GB"/>
              </w:rPr>
              <w:t xml:space="preserve">that </w:t>
            </w:r>
            <w:r w:rsidR="008A718C">
              <w:rPr>
                <w:rFonts w:ascii="Comic Sans MS" w:hAnsi="Comic Sans MS"/>
                <w:sz w:val="28"/>
                <w:szCs w:val="28"/>
                <w:lang w:val="en-GB"/>
              </w:rPr>
              <w:t>it is only after you</w:t>
            </w:r>
            <w:r w:rsidR="00814C50">
              <w:rPr>
                <w:rFonts w:ascii="Comic Sans MS" w:hAnsi="Comic Sans MS"/>
                <w:sz w:val="28"/>
                <w:szCs w:val="28"/>
                <w:lang w:val="en-GB"/>
              </w:rPr>
              <w:t xml:space="preserve">’ve passed your test </w:t>
            </w:r>
            <w:r w:rsidR="00D9700E" w:rsidRPr="008A718C">
              <w:rPr>
                <w:rFonts w:ascii="Comic Sans MS" w:hAnsi="Comic Sans MS"/>
                <w:sz w:val="28"/>
                <w:szCs w:val="28"/>
                <w:lang w:val="en-GB"/>
              </w:rPr>
              <w:t>you really learn to drive.</w:t>
            </w:r>
            <w:r w:rsidR="00977013" w:rsidRPr="008A718C">
              <w:rPr>
                <w:rFonts w:ascii="Comic Sans MS" w:hAnsi="Comic Sans MS"/>
                <w:sz w:val="28"/>
                <w:szCs w:val="28"/>
                <w:lang w:val="en-GB"/>
              </w:rPr>
              <w:t xml:space="preserve"> </w:t>
            </w:r>
            <w:r w:rsidR="00814C50">
              <w:rPr>
                <w:rFonts w:ascii="Comic Sans MS" w:hAnsi="Comic Sans MS"/>
                <w:sz w:val="28"/>
                <w:szCs w:val="28"/>
                <w:lang w:val="en-GB"/>
              </w:rPr>
              <w:t xml:space="preserve">And indeed there is </w:t>
            </w:r>
            <w:r w:rsidR="00153776">
              <w:rPr>
                <w:rFonts w:ascii="Comic Sans MS" w:hAnsi="Comic Sans MS"/>
                <w:sz w:val="28"/>
                <w:szCs w:val="28"/>
                <w:lang w:val="en-GB"/>
              </w:rPr>
              <w:t>some merit in that</w:t>
            </w:r>
            <w:r w:rsidR="00BC6B87">
              <w:rPr>
                <w:rFonts w:ascii="Comic Sans MS" w:hAnsi="Comic Sans MS"/>
                <w:sz w:val="28"/>
                <w:szCs w:val="28"/>
                <w:lang w:val="en-GB"/>
              </w:rPr>
              <w:t>.</w:t>
            </w:r>
            <w:r w:rsidR="00153776">
              <w:rPr>
                <w:rFonts w:ascii="Comic Sans MS" w:hAnsi="Comic Sans MS"/>
                <w:sz w:val="28"/>
                <w:szCs w:val="28"/>
                <w:lang w:val="en-GB"/>
              </w:rPr>
              <w:t xml:space="preserve"> </w:t>
            </w:r>
            <w:r w:rsidR="00BC6B87">
              <w:rPr>
                <w:rFonts w:ascii="Comic Sans MS" w:hAnsi="Comic Sans MS"/>
                <w:sz w:val="28"/>
                <w:szCs w:val="28"/>
                <w:lang w:val="en-GB"/>
              </w:rPr>
              <w:t>T</w:t>
            </w:r>
            <w:r w:rsidR="00153776">
              <w:rPr>
                <w:rFonts w:ascii="Comic Sans MS" w:hAnsi="Comic Sans MS"/>
                <w:sz w:val="28"/>
                <w:szCs w:val="28"/>
                <w:lang w:val="en-GB"/>
              </w:rPr>
              <w:t>here</w:t>
            </w:r>
            <w:r w:rsidR="00B16C57">
              <w:rPr>
                <w:rFonts w:ascii="Comic Sans MS" w:hAnsi="Comic Sans MS"/>
                <w:sz w:val="28"/>
                <w:szCs w:val="28"/>
                <w:lang w:val="en-GB"/>
              </w:rPr>
              <w:t>’s</w:t>
            </w:r>
            <w:r w:rsidR="00153776">
              <w:rPr>
                <w:rFonts w:ascii="Comic Sans MS" w:hAnsi="Comic Sans MS"/>
                <w:sz w:val="28"/>
                <w:szCs w:val="28"/>
                <w:lang w:val="en-GB"/>
              </w:rPr>
              <w:t xml:space="preserve"> </w:t>
            </w:r>
            <w:r w:rsidR="00814C50">
              <w:rPr>
                <w:rFonts w:ascii="Comic Sans MS" w:hAnsi="Comic Sans MS"/>
                <w:sz w:val="28"/>
                <w:szCs w:val="28"/>
                <w:lang w:val="en-GB"/>
              </w:rPr>
              <w:t xml:space="preserve">an </w:t>
            </w:r>
            <w:r w:rsidR="00814C50">
              <w:rPr>
                <w:rFonts w:ascii="Comic Sans MS" w:hAnsi="Comic Sans MS"/>
                <w:sz w:val="28"/>
                <w:szCs w:val="28"/>
              </w:rPr>
              <w:t>e</w:t>
            </w:r>
            <w:r w:rsidR="007959C1" w:rsidRPr="00814C50">
              <w:rPr>
                <w:rFonts w:ascii="Comic Sans MS" w:hAnsi="Comic Sans MS"/>
                <w:sz w:val="28"/>
                <w:szCs w:val="28"/>
              </w:rPr>
              <w:t>ducational theory</w:t>
            </w:r>
            <w:r w:rsidR="004545AC" w:rsidRPr="00814C50">
              <w:rPr>
                <w:rFonts w:ascii="Comic Sans MS" w:hAnsi="Comic Sans MS"/>
                <w:sz w:val="28"/>
                <w:szCs w:val="28"/>
              </w:rPr>
              <w:t>,</w:t>
            </w:r>
            <w:r w:rsidR="000B3425">
              <w:rPr>
                <w:rFonts w:ascii="Comic Sans MS" w:hAnsi="Comic Sans MS"/>
                <w:sz w:val="28"/>
                <w:szCs w:val="28"/>
              </w:rPr>
              <w:t xml:space="preserve"> by</w:t>
            </w:r>
            <w:r w:rsidR="004545AC" w:rsidRPr="00814C50">
              <w:rPr>
                <w:rFonts w:ascii="Comic Sans MS" w:hAnsi="Comic Sans MS"/>
                <w:sz w:val="28"/>
                <w:szCs w:val="28"/>
              </w:rPr>
              <w:t xml:space="preserve"> David </w:t>
            </w:r>
            <w:r w:rsidR="007959C1" w:rsidRPr="00814C50">
              <w:rPr>
                <w:rFonts w:ascii="Comic Sans MS" w:hAnsi="Comic Sans MS"/>
                <w:sz w:val="28"/>
                <w:szCs w:val="28"/>
              </w:rPr>
              <w:t>Kolb</w:t>
            </w:r>
            <w:r w:rsidR="000B3425">
              <w:rPr>
                <w:rFonts w:ascii="Comic Sans MS" w:hAnsi="Comic Sans MS"/>
                <w:sz w:val="28"/>
                <w:szCs w:val="28"/>
              </w:rPr>
              <w:t xml:space="preserve"> that </w:t>
            </w:r>
            <w:r w:rsidR="00153776">
              <w:rPr>
                <w:rFonts w:ascii="Comic Sans MS" w:hAnsi="Comic Sans MS"/>
                <w:sz w:val="28"/>
                <w:szCs w:val="28"/>
              </w:rPr>
              <w:t>says</w:t>
            </w:r>
            <w:r w:rsidR="004545AC" w:rsidRPr="00814C50">
              <w:rPr>
                <w:rFonts w:ascii="Comic Sans MS" w:hAnsi="Comic Sans MS"/>
                <w:sz w:val="28"/>
                <w:szCs w:val="28"/>
              </w:rPr>
              <w:t>,</w:t>
            </w:r>
            <w:r w:rsidR="007959C1" w:rsidRPr="00814C50">
              <w:rPr>
                <w:rFonts w:ascii="Comic Sans MS" w:hAnsi="Comic Sans MS"/>
                <w:sz w:val="28"/>
                <w:szCs w:val="28"/>
                <w:lang w:val="en-GB"/>
              </w:rPr>
              <w:t xml:space="preserve"> </w:t>
            </w:r>
            <w:r w:rsidR="00977013" w:rsidRPr="00814C50">
              <w:rPr>
                <w:rFonts w:ascii="Comic Sans MS" w:hAnsi="Comic Sans MS"/>
                <w:sz w:val="28"/>
                <w:szCs w:val="28"/>
                <w:lang w:val="en-GB"/>
              </w:rPr>
              <w:t>“</w:t>
            </w:r>
            <w:r w:rsidR="00977013" w:rsidRPr="00814C50">
              <w:rPr>
                <w:rFonts w:ascii="Comic Sans MS" w:hAnsi="Comic Sans MS"/>
                <w:sz w:val="28"/>
                <w:szCs w:val="28"/>
              </w:rPr>
              <w:t>Learning is the process whereby knowledge is created through the transformation of experience” (Kolb, 1984, p. 38).</w:t>
            </w:r>
            <w:r w:rsidR="00BC6B87">
              <w:rPr>
                <w:rFonts w:ascii="Comic Sans MS" w:hAnsi="Comic Sans MS"/>
                <w:sz w:val="28"/>
                <w:szCs w:val="28"/>
              </w:rPr>
              <w:t xml:space="preserve"> I love that</w:t>
            </w:r>
            <w:r w:rsidR="00846274">
              <w:rPr>
                <w:rFonts w:ascii="Comic Sans MS" w:hAnsi="Comic Sans MS"/>
                <w:sz w:val="28"/>
                <w:szCs w:val="28"/>
              </w:rPr>
              <w:t>,</w:t>
            </w:r>
            <w:r w:rsidR="00BC6B87">
              <w:rPr>
                <w:rFonts w:ascii="Comic Sans MS" w:hAnsi="Comic Sans MS"/>
                <w:sz w:val="28"/>
                <w:szCs w:val="28"/>
              </w:rPr>
              <w:t xml:space="preserve"> </w:t>
            </w:r>
            <w:r w:rsidR="00846274">
              <w:rPr>
                <w:rFonts w:ascii="Comic Sans MS" w:hAnsi="Comic Sans MS"/>
                <w:sz w:val="28"/>
                <w:szCs w:val="28"/>
              </w:rPr>
              <w:t>‘</w:t>
            </w:r>
            <w:r w:rsidR="00BC6B87">
              <w:rPr>
                <w:rFonts w:ascii="Comic Sans MS" w:hAnsi="Comic Sans MS"/>
                <w:sz w:val="28"/>
                <w:szCs w:val="28"/>
              </w:rPr>
              <w:t xml:space="preserve">the </w:t>
            </w:r>
            <w:r w:rsidR="00BC6B87" w:rsidRPr="00814C50">
              <w:rPr>
                <w:rFonts w:ascii="Comic Sans MS" w:hAnsi="Comic Sans MS"/>
                <w:sz w:val="28"/>
                <w:szCs w:val="28"/>
              </w:rPr>
              <w:t>transformation of experience</w:t>
            </w:r>
            <w:r w:rsidR="00846274">
              <w:rPr>
                <w:rFonts w:ascii="Comic Sans MS" w:hAnsi="Comic Sans MS"/>
                <w:sz w:val="28"/>
                <w:szCs w:val="28"/>
              </w:rPr>
              <w:t xml:space="preserve">’ – hold that thought. </w:t>
            </w:r>
          </w:p>
          <w:p w14:paraId="188D0235" w14:textId="77777777" w:rsidR="00153776" w:rsidRDefault="00153776" w:rsidP="00814C50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7FC633DE" w14:textId="666EA087" w:rsidR="000B3425" w:rsidRPr="00814C50" w:rsidRDefault="00876793" w:rsidP="00814C50">
            <w:pPr>
              <w:rPr>
                <w:rFonts w:ascii="Comic Sans MS" w:hAnsi="Comic Sans MS"/>
                <w:sz w:val="28"/>
                <w:szCs w:val="28"/>
                <w:lang w:val="en-GB"/>
              </w:rPr>
            </w:pPr>
            <w:r>
              <w:rPr>
                <w:rFonts w:ascii="Comic Sans MS" w:hAnsi="Comic Sans MS"/>
                <w:sz w:val="28"/>
                <w:szCs w:val="28"/>
              </w:rPr>
              <w:t>Though I must confess that,</w:t>
            </w:r>
            <w:r w:rsidR="008F6D59">
              <w:rPr>
                <w:rFonts w:ascii="Comic Sans MS" w:hAnsi="Comic Sans MS"/>
                <w:sz w:val="28"/>
                <w:szCs w:val="28"/>
              </w:rPr>
              <w:t xml:space="preserve"> if I reflect on my driving now, some </w:t>
            </w:r>
            <w:r w:rsidR="0000379C">
              <w:rPr>
                <w:rFonts w:ascii="Comic Sans MS" w:hAnsi="Comic Sans MS"/>
                <w:sz w:val="28"/>
                <w:szCs w:val="28"/>
              </w:rPr>
              <w:t>28year</w:t>
            </w:r>
            <w:r w:rsidR="00703B57">
              <w:rPr>
                <w:rFonts w:ascii="Comic Sans MS" w:hAnsi="Comic Sans MS"/>
                <w:sz w:val="28"/>
                <w:szCs w:val="28"/>
              </w:rPr>
              <w:t>s</w:t>
            </w:r>
            <w:r w:rsidR="0000379C">
              <w:rPr>
                <w:rFonts w:ascii="Comic Sans MS" w:hAnsi="Comic Sans MS"/>
                <w:sz w:val="28"/>
                <w:szCs w:val="28"/>
              </w:rPr>
              <w:t xml:space="preserve"> after I passed my test, I rather suspect that I’ve </w:t>
            </w:r>
            <w:r w:rsidR="00703B57">
              <w:rPr>
                <w:rFonts w:ascii="Comic Sans MS" w:hAnsi="Comic Sans MS"/>
                <w:sz w:val="28"/>
                <w:szCs w:val="28"/>
              </w:rPr>
              <w:t xml:space="preserve">also </w:t>
            </w:r>
            <w:r w:rsidR="0000379C">
              <w:rPr>
                <w:rFonts w:ascii="Comic Sans MS" w:hAnsi="Comic Sans MS"/>
                <w:sz w:val="28"/>
                <w:szCs w:val="28"/>
              </w:rPr>
              <w:t>picked up a few bad habits. My son on the other hand, as part of his insurance conditions, has a little black box. Which</w:t>
            </w:r>
            <w:r w:rsidR="006405E7">
              <w:rPr>
                <w:rFonts w:ascii="Comic Sans MS" w:hAnsi="Comic Sans MS"/>
                <w:sz w:val="28"/>
                <w:szCs w:val="28"/>
              </w:rPr>
              <w:t>,</w:t>
            </w:r>
            <w:r w:rsidR="0000379C">
              <w:rPr>
                <w:rFonts w:ascii="Comic Sans MS" w:hAnsi="Comic Sans MS"/>
                <w:sz w:val="28"/>
                <w:szCs w:val="28"/>
              </w:rPr>
              <w:t xml:space="preserve"> e</w:t>
            </w:r>
            <w:r w:rsidR="006405E7">
              <w:rPr>
                <w:rFonts w:ascii="Comic Sans MS" w:hAnsi="Comic Sans MS"/>
                <w:sz w:val="28"/>
                <w:szCs w:val="28"/>
              </w:rPr>
              <w:t>very</w:t>
            </w:r>
            <w:r w:rsidR="0000379C">
              <w:rPr>
                <w:rFonts w:ascii="Comic Sans MS" w:hAnsi="Comic Sans MS"/>
                <w:sz w:val="28"/>
                <w:szCs w:val="28"/>
              </w:rPr>
              <w:t xml:space="preserve"> time he makes a journey</w:t>
            </w:r>
            <w:r w:rsidR="007D405C">
              <w:rPr>
                <w:rFonts w:ascii="Comic Sans MS" w:hAnsi="Comic Sans MS"/>
                <w:sz w:val="28"/>
                <w:szCs w:val="28"/>
              </w:rPr>
              <w:t>,</w:t>
            </w:r>
            <w:r w:rsidR="0000379C">
              <w:rPr>
                <w:rFonts w:ascii="Comic Sans MS" w:hAnsi="Comic Sans MS"/>
                <w:sz w:val="28"/>
                <w:szCs w:val="28"/>
              </w:rPr>
              <w:t xml:space="preserve"> he gets feedback</w:t>
            </w:r>
            <w:r w:rsidR="00703B57">
              <w:rPr>
                <w:rFonts w:ascii="Comic Sans MS" w:hAnsi="Comic Sans MS"/>
                <w:sz w:val="28"/>
                <w:szCs w:val="28"/>
              </w:rPr>
              <w:t>:</w:t>
            </w:r>
            <w:r w:rsidR="0000379C">
              <w:rPr>
                <w:rFonts w:ascii="Comic Sans MS" w:hAnsi="Comic Sans MS"/>
                <w:sz w:val="28"/>
                <w:szCs w:val="28"/>
              </w:rPr>
              <w:t xml:space="preserve"> </w:t>
            </w:r>
            <w:r w:rsidR="00703B57">
              <w:rPr>
                <w:rFonts w:ascii="Comic Sans MS" w:hAnsi="Comic Sans MS"/>
                <w:sz w:val="28"/>
                <w:szCs w:val="28"/>
              </w:rPr>
              <w:t>on</w:t>
            </w:r>
            <w:r w:rsidR="0000379C">
              <w:rPr>
                <w:rFonts w:ascii="Comic Sans MS" w:hAnsi="Comic Sans MS"/>
                <w:sz w:val="28"/>
                <w:szCs w:val="28"/>
              </w:rPr>
              <w:t xml:space="preserve"> how </w:t>
            </w:r>
            <w:r w:rsidR="008A5F54">
              <w:rPr>
                <w:rFonts w:ascii="Comic Sans MS" w:hAnsi="Comic Sans MS"/>
                <w:sz w:val="28"/>
                <w:szCs w:val="28"/>
              </w:rPr>
              <w:t>well he did,</w:t>
            </w:r>
            <w:r w:rsidR="00703B57">
              <w:rPr>
                <w:rFonts w:ascii="Comic Sans MS" w:hAnsi="Comic Sans MS"/>
                <w:sz w:val="28"/>
                <w:szCs w:val="28"/>
              </w:rPr>
              <w:t xml:space="preserve"> it</w:t>
            </w:r>
            <w:r w:rsidR="008A5F54">
              <w:rPr>
                <w:rFonts w:ascii="Comic Sans MS" w:hAnsi="Comic Sans MS"/>
                <w:sz w:val="28"/>
                <w:szCs w:val="28"/>
              </w:rPr>
              <w:t xml:space="preserve"> </w:t>
            </w:r>
            <w:r w:rsidR="007D405C">
              <w:rPr>
                <w:rFonts w:ascii="Comic Sans MS" w:hAnsi="Comic Sans MS"/>
                <w:sz w:val="28"/>
                <w:szCs w:val="28"/>
              </w:rPr>
              <w:t xml:space="preserve">picks him up if he’s been </w:t>
            </w:r>
            <w:r w:rsidR="008A5F54">
              <w:rPr>
                <w:rFonts w:ascii="Comic Sans MS" w:hAnsi="Comic Sans MS"/>
                <w:sz w:val="28"/>
                <w:szCs w:val="28"/>
              </w:rPr>
              <w:t>speeding or</w:t>
            </w:r>
            <w:r w:rsidR="007D405C">
              <w:rPr>
                <w:rFonts w:ascii="Comic Sans MS" w:hAnsi="Comic Sans MS"/>
                <w:sz w:val="28"/>
                <w:szCs w:val="28"/>
              </w:rPr>
              <w:t xml:space="preserve"> has</w:t>
            </w:r>
            <w:r w:rsidR="008A5F54">
              <w:rPr>
                <w:rFonts w:ascii="Comic Sans MS" w:hAnsi="Comic Sans MS"/>
                <w:sz w:val="28"/>
                <w:szCs w:val="28"/>
              </w:rPr>
              <w:t xml:space="preserve"> slammed on the breaks a bit too hard</w:t>
            </w:r>
            <w:r w:rsidR="007D405C">
              <w:rPr>
                <w:rFonts w:ascii="Comic Sans MS" w:hAnsi="Comic Sans MS"/>
                <w:sz w:val="28"/>
                <w:szCs w:val="28"/>
              </w:rPr>
              <w:t>, and it gives him a score</w:t>
            </w:r>
            <w:r w:rsidR="008A5F54">
              <w:rPr>
                <w:rFonts w:ascii="Comic Sans MS" w:hAnsi="Comic Sans MS"/>
                <w:sz w:val="28"/>
                <w:szCs w:val="28"/>
              </w:rPr>
              <w:t xml:space="preserve">. </w:t>
            </w:r>
            <w:r w:rsidR="006405E7">
              <w:rPr>
                <w:rFonts w:ascii="Comic Sans MS" w:hAnsi="Comic Sans MS"/>
                <w:sz w:val="28"/>
                <w:szCs w:val="28"/>
              </w:rPr>
              <w:t>From my perspective it</w:t>
            </w:r>
            <w:r w:rsidR="007D405C">
              <w:rPr>
                <w:rFonts w:ascii="Comic Sans MS" w:hAnsi="Comic Sans MS"/>
                <w:sz w:val="28"/>
                <w:szCs w:val="28"/>
              </w:rPr>
              <w:t>’s quite reassuring</w:t>
            </w:r>
            <w:r w:rsidR="004B2291">
              <w:rPr>
                <w:rFonts w:ascii="Comic Sans MS" w:hAnsi="Comic Sans MS"/>
                <w:sz w:val="28"/>
                <w:szCs w:val="28"/>
              </w:rPr>
              <w:t>, it</w:t>
            </w:r>
            <w:r w:rsidR="006405E7">
              <w:rPr>
                <w:rFonts w:ascii="Comic Sans MS" w:hAnsi="Comic Sans MS"/>
                <w:sz w:val="28"/>
                <w:szCs w:val="28"/>
              </w:rPr>
              <w:t xml:space="preserve"> helps to keep him on track</w:t>
            </w:r>
            <w:r w:rsidR="004B2291">
              <w:rPr>
                <w:rFonts w:ascii="Comic Sans MS" w:hAnsi="Comic Sans MS"/>
                <w:sz w:val="28"/>
                <w:szCs w:val="28"/>
              </w:rPr>
              <w:t xml:space="preserve"> as he continues to learn in the real world. </w:t>
            </w:r>
            <w:r w:rsidR="008A5F7C">
              <w:rPr>
                <w:rFonts w:ascii="Comic Sans MS" w:hAnsi="Comic Sans MS"/>
                <w:sz w:val="28"/>
                <w:szCs w:val="28"/>
              </w:rPr>
              <w:t xml:space="preserve">Hopefully avoiding some of the bad habits I’ve picked up over the years. </w:t>
            </w:r>
          </w:p>
          <w:p w14:paraId="210782AA" w14:textId="77777777" w:rsidR="003838FF" w:rsidRDefault="003838FF" w:rsidP="003838FF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6472E6BF" w14:textId="68270A0D" w:rsidR="00521347" w:rsidRPr="00521347" w:rsidRDefault="003838FF" w:rsidP="00521347">
            <w:pPr>
              <w:rPr>
                <w:rFonts w:ascii="Comic Sans MS" w:hAnsi="Comic Sans MS"/>
                <w:sz w:val="40"/>
                <w:szCs w:val="40"/>
                <w:lang w:val="en-GB"/>
              </w:rPr>
            </w:pPr>
            <w:r w:rsidRPr="00521347">
              <w:rPr>
                <w:rFonts w:ascii="Comic Sans MS" w:hAnsi="Comic Sans MS"/>
                <w:sz w:val="28"/>
                <w:szCs w:val="28"/>
              </w:rPr>
              <w:t xml:space="preserve">Our readings </w:t>
            </w:r>
            <w:r w:rsidR="0083740C" w:rsidRPr="00521347">
              <w:rPr>
                <w:rFonts w:ascii="Comic Sans MS" w:hAnsi="Comic Sans MS"/>
                <w:sz w:val="28"/>
                <w:szCs w:val="28"/>
              </w:rPr>
              <w:t xml:space="preserve">today </w:t>
            </w:r>
            <w:r w:rsidRPr="00521347">
              <w:rPr>
                <w:rFonts w:ascii="Comic Sans MS" w:hAnsi="Comic Sans MS"/>
                <w:sz w:val="28"/>
                <w:szCs w:val="28"/>
              </w:rPr>
              <w:t xml:space="preserve">also </w:t>
            </w:r>
            <w:r w:rsidR="0083740C" w:rsidRPr="00521347">
              <w:rPr>
                <w:rFonts w:ascii="Comic Sans MS" w:hAnsi="Comic Sans MS"/>
                <w:sz w:val="28"/>
                <w:szCs w:val="28"/>
              </w:rPr>
              <w:t xml:space="preserve">reveal how Jesus too understood the necessity of </w:t>
            </w:r>
            <w:r w:rsidR="002D2D7D" w:rsidRPr="00521347">
              <w:rPr>
                <w:rFonts w:ascii="Comic Sans MS" w:hAnsi="Comic Sans MS"/>
                <w:sz w:val="28"/>
                <w:szCs w:val="28"/>
              </w:rPr>
              <w:t>lived experience</w:t>
            </w:r>
            <w:r w:rsidR="00B00185" w:rsidRPr="00521347">
              <w:rPr>
                <w:rFonts w:ascii="Comic Sans MS" w:hAnsi="Comic Sans MS"/>
                <w:sz w:val="28"/>
                <w:szCs w:val="28"/>
              </w:rPr>
              <w:t>.</w:t>
            </w:r>
            <w:r w:rsidR="00521347">
              <w:rPr>
                <w:rFonts w:ascii="Comic Sans MS" w:hAnsi="Comic Sans MS"/>
                <w:sz w:val="28"/>
                <w:szCs w:val="28"/>
              </w:rPr>
              <w:t xml:space="preserve"> There’s a great quote from </w:t>
            </w:r>
            <w:r w:rsidR="00037760">
              <w:rPr>
                <w:rFonts w:ascii="Comic Sans MS" w:hAnsi="Comic Sans MS"/>
                <w:sz w:val="28"/>
                <w:szCs w:val="28"/>
              </w:rPr>
              <w:t>the book To Kill a Mockingbird</w:t>
            </w:r>
            <w:r w:rsidR="005C4F70">
              <w:rPr>
                <w:rFonts w:ascii="Comic Sans MS" w:hAnsi="Comic Sans MS"/>
                <w:sz w:val="28"/>
                <w:szCs w:val="28"/>
              </w:rPr>
              <w:t xml:space="preserve"> that</w:t>
            </w:r>
            <w:r w:rsidR="009C4B91">
              <w:rPr>
                <w:rFonts w:ascii="Comic Sans MS" w:hAnsi="Comic Sans MS"/>
                <w:sz w:val="28"/>
                <w:szCs w:val="28"/>
              </w:rPr>
              <w:t xml:space="preserve"> I think</w:t>
            </w:r>
            <w:r w:rsidR="005C4F70">
              <w:rPr>
                <w:rFonts w:ascii="Comic Sans MS" w:hAnsi="Comic Sans MS"/>
                <w:sz w:val="28"/>
                <w:szCs w:val="28"/>
              </w:rPr>
              <w:t xml:space="preserve"> sums it up</w:t>
            </w:r>
            <w:r w:rsidR="00037760">
              <w:rPr>
                <w:rFonts w:ascii="Comic Sans MS" w:hAnsi="Comic Sans MS"/>
                <w:sz w:val="28"/>
                <w:szCs w:val="28"/>
              </w:rPr>
              <w:t>,</w:t>
            </w:r>
            <w:r w:rsidR="00521347" w:rsidRPr="00521347">
              <w:rPr>
                <w:rFonts w:ascii="Comic Sans MS" w:hAnsi="Comic Sans MS"/>
                <w:sz w:val="28"/>
                <w:szCs w:val="28"/>
              </w:rPr>
              <w:t xml:space="preserve"> ‘You never really understand a person until you consider things from his point of view . . . until you climb into his skin and walk around in it.’ </w:t>
            </w:r>
            <w:r w:rsidR="009C4B91">
              <w:rPr>
                <w:rFonts w:ascii="Comic Sans MS" w:hAnsi="Comic Sans MS"/>
                <w:sz w:val="28"/>
                <w:szCs w:val="28"/>
              </w:rPr>
              <w:t>(</w:t>
            </w:r>
            <w:r w:rsidR="00521347" w:rsidRPr="00521347">
              <w:rPr>
                <w:rFonts w:ascii="Comic Sans MS" w:hAnsi="Comic Sans MS"/>
                <w:sz w:val="28"/>
                <w:szCs w:val="28"/>
              </w:rPr>
              <w:t>Atticus Finch</w:t>
            </w:r>
            <w:r w:rsidR="009C4B91">
              <w:rPr>
                <w:rFonts w:ascii="Comic Sans MS" w:hAnsi="Comic Sans MS"/>
                <w:sz w:val="28"/>
                <w:szCs w:val="28"/>
              </w:rPr>
              <w:t>)</w:t>
            </w:r>
            <w:r w:rsidR="00521347" w:rsidRPr="00521347">
              <w:rPr>
                <w:rFonts w:ascii="Comic Sans MS" w:hAnsi="Comic Sans MS"/>
                <w:sz w:val="28"/>
                <w:szCs w:val="28"/>
              </w:rPr>
              <w:t xml:space="preserve"> </w:t>
            </w:r>
          </w:p>
          <w:p w14:paraId="2FD94BDD" w14:textId="77777777" w:rsidR="00037760" w:rsidRDefault="00037760" w:rsidP="003838FF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6CD15B3B" w14:textId="11414B91" w:rsidR="00B00185" w:rsidRPr="003838FF" w:rsidRDefault="00037760" w:rsidP="003838FF">
            <w:pPr>
              <w:rPr>
                <w:rFonts w:ascii="Comic Sans MS" w:hAnsi="Comic Sans MS"/>
                <w:sz w:val="40"/>
                <w:szCs w:val="40"/>
                <w:lang w:val="en-GB"/>
              </w:rPr>
            </w:pPr>
            <w:r>
              <w:rPr>
                <w:rFonts w:ascii="Comic Sans MS" w:hAnsi="Comic Sans MS"/>
                <w:sz w:val="28"/>
                <w:szCs w:val="28"/>
              </w:rPr>
              <w:t xml:space="preserve">But the lived experience of Jesus was </w:t>
            </w:r>
            <w:r w:rsidR="00A56C6F">
              <w:rPr>
                <w:rFonts w:ascii="Comic Sans MS" w:hAnsi="Comic Sans MS"/>
                <w:sz w:val="28"/>
                <w:szCs w:val="28"/>
              </w:rPr>
              <w:t>i</w:t>
            </w:r>
            <w:r w:rsidR="00B00185" w:rsidRPr="003838FF">
              <w:rPr>
                <w:rFonts w:ascii="Comic Sans MS" w:hAnsi="Comic Sans MS"/>
                <w:sz w:val="28"/>
                <w:szCs w:val="28"/>
              </w:rPr>
              <w:t>mportant</w:t>
            </w:r>
            <w:r w:rsidR="00736E00" w:rsidRPr="003838FF">
              <w:rPr>
                <w:rFonts w:ascii="Comic Sans MS" w:hAnsi="Comic Sans MS"/>
                <w:sz w:val="28"/>
                <w:szCs w:val="28"/>
              </w:rPr>
              <w:t xml:space="preserve"> not just </w:t>
            </w:r>
            <w:r w:rsidR="00945592" w:rsidRPr="003838FF">
              <w:rPr>
                <w:rFonts w:ascii="Comic Sans MS" w:hAnsi="Comic Sans MS"/>
                <w:sz w:val="28"/>
                <w:szCs w:val="28"/>
              </w:rPr>
              <w:t xml:space="preserve">for </w:t>
            </w:r>
            <w:r w:rsidR="00A56C6F">
              <w:rPr>
                <w:rFonts w:ascii="Comic Sans MS" w:hAnsi="Comic Sans MS"/>
                <w:sz w:val="28"/>
                <w:szCs w:val="28"/>
              </w:rPr>
              <w:t xml:space="preserve">his own </w:t>
            </w:r>
            <w:r w:rsidR="00945592" w:rsidRPr="003838FF">
              <w:rPr>
                <w:rFonts w:ascii="Comic Sans MS" w:hAnsi="Comic Sans MS"/>
                <w:sz w:val="28"/>
                <w:szCs w:val="28"/>
              </w:rPr>
              <w:t>understanding and learning</w:t>
            </w:r>
            <w:r w:rsidR="00E826EC">
              <w:rPr>
                <w:rFonts w:ascii="Comic Sans MS" w:hAnsi="Comic Sans MS"/>
                <w:sz w:val="28"/>
                <w:szCs w:val="28"/>
              </w:rPr>
              <w:t xml:space="preserve"> as a boy</w:t>
            </w:r>
            <w:r w:rsidR="00A56C6F">
              <w:rPr>
                <w:rFonts w:ascii="Comic Sans MS" w:hAnsi="Comic Sans MS"/>
                <w:sz w:val="28"/>
                <w:szCs w:val="28"/>
              </w:rPr>
              <w:t>,</w:t>
            </w:r>
            <w:r w:rsidR="00945592" w:rsidRPr="003838FF">
              <w:rPr>
                <w:rFonts w:ascii="Comic Sans MS" w:hAnsi="Comic Sans MS"/>
                <w:sz w:val="28"/>
                <w:szCs w:val="28"/>
              </w:rPr>
              <w:t xml:space="preserve"> but</w:t>
            </w:r>
            <w:r w:rsidR="00B00185" w:rsidRPr="003838FF">
              <w:rPr>
                <w:rFonts w:ascii="Comic Sans MS" w:hAnsi="Comic Sans MS"/>
                <w:sz w:val="28"/>
                <w:szCs w:val="28"/>
              </w:rPr>
              <w:t xml:space="preserve"> for the salvation of the world</w:t>
            </w:r>
            <w:r w:rsidR="00945592" w:rsidRPr="003838FF">
              <w:rPr>
                <w:rFonts w:ascii="Comic Sans MS" w:hAnsi="Comic Sans MS"/>
                <w:sz w:val="28"/>
                <w:szCs w:val="28"/>
              </w:rPr>
              <w:t xml:space="preserve">. </w:t>
            </w:r>
            <w:r w:rsidR="00A56C6F">
              <w:rPr>
                <w:rFonts w:ascii="Comic Sans MS" w:hAnsi="Comic Sans MS"/>
                <w:sz w:val="28"/>
                <w:szCs w:val="28"/>
              </w:rPr>
              <w:t>Necessary t</w:t>
            </w:r>
            <w:r w:rsidR="00945592" w:rsidRPr="003838FF">
              <w:rPr>
                <w:rFonts w:ascii="Comic Sans MS" w:hAnsi="Comic Sans MS"/>
                <w:sz w:val="28"/>
                <w:szCs w:val="28"/>
              </w:rPr>
              <w:t xml:space="preserve">hat humanity might be </w:t>
            </w:r>
            <w:r w:rsidR="00A13409" w:rsidRPr="003838FF">
              <w:rPr>
                <w:rFonts w:ascii="Comic Sans MS" w:hAnsi="Comic Sans MS"/>
                <w:sz w:val="28"/>
                <w:szCs w:val="28"/>
              </w:rPr>
              <w:t xml:space="preserve">restored, </w:t>
            </w:r>
            <w:r w:rsidR="00945592" w:rsidRPr="003838FF">
              <w:rPr>
                <w:rFonts w:ascii="Comic Sans MS" w:hAnsi="Comic Sans MS"/>
                <w:sz w:val="28"/>
                <w:szCs w:val="28"/>
              </w:rPr>
              <w:t>re</w:t>
            </w:r>
            <w:r w:rsidR="00A13409" w:rsidRPr="003838FF">
              <w:rPr>
                <w:rFonts w:ascii="Comic Sans MS" w:hAnsi="Comic Sans MS"/>
                <w:sz w:val="28"/>
                <w:szCs w:val="28"/>
              </w:rPr>
              <w:t>united with God for all eternity</w:t>
            </w:r>
            <w:r w:rsidR="002D2D7D" w:rsidRPr="003838FF">
              <w:rPr>
                <w:rFonts w:ascii="Comic Sans MS" w:hAnsi="Comic Sans MS"/>
                <w:sz w:val="28"/>
                <w:szCs w:val="28"/>
              </w:rPr>
              <w:t xml:space="preserve">. </w:t>
            </w:r>
          </w:p>
          <w:p w14:paraId="2081A0E9" w14:textId="77777777" w:rsidR="00A03517" w:rsidRDefault="00A03517" w:rsidP="00A03517">
            <w:pPr>
              <w:rPr>
                <w:rFonts w:ascii="Comic Sans MS" w:hAnsi="Comic Sans MS"/>
                <w:sz w:val="28"/>
                <w:szCs w:val="28"/>
              </w:rPr>
            </w:pPr>
          </w:p>
          <w:p w14:paraId="47B3E5D2" w14:textId="77777777" w:rsidR="00C9246E" w:rsidRDefault="00153761" w:rsidP="00A03517">
            <w:pPr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</w:pPr>
            <w:r w:rsidRPr="00A03517">
              <w:rPr>
                <w:rFonts w:ascii="Comic Sans MS" w:hAnsi="Comic Sans MS"/>
                <w:sz w:val="28"/>
                <w:szCs w:val="28"/>
              </w:rPr>
              <w:lastRenderedPageBreak/>
              <w:t>Hebrews says that ‘</w:t>
            </w:r>
            <w:r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Since the children have flesh and blood, he too shared in their humanity’.</w:t>
            </w:r>
            <w:r w:rsidR="00B00185"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 </w:t>
            </w:r>
            <w:r w:rsidR="00C9246E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And </w:t>
            </w:r>
            <w:r w:rsidR="00B00185"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Jesus lived a human life in every way</w:t>
            </w:r>
            <w:r w:rsidR="00C9246E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. E</w:t>
            </w:r>
            <w:r w:rsidR="00B00185"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arlier in the gospel according to Luke,</w:t>
            </w:r>
            <w:r w:rsidR="00C9246E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 we</w:t>
            </w:r>
            <w:r w:rsidR="00B00185"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 he</w:t>
            </w:r>
            <w:r w:rsidR="00C9246E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ar</w:t>
            </w:r>
            <w:r w:rsidR="00B00185"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 how he was born in</w:t>
            </w:r>
            <w:r w:rsidR="009644D1"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to the mess of the world</w:t>
            </w:r>
            <w:r w:rsidR="00C9246E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,</w:t>
            </w:r>
            <w:r w:rsidR="009644D1"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 in a very real way</w:t>
            </w:r>
            <w:r w:rsidR="00C9246E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, and laid in an animal’s feeding trough</w:t>
            </w:r>
            <w:r w:rsidR="009644D1"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. </w:t>
            </w:r>
          </w:p>
          <w:p w14:paraId="05DB1856" w14:textId="77777777" w:rsidR="00C9246E" w:rsidRDefault="00C9246E" w:rsidP="00A03517">
            <w:pPr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</w:pPr>
          </w:p>
          <w:p w14:paraId="6F69F8B4" w14:textId="383F5890" w:rsidR="006625D6" w:rsidRPr="002D29E4" w:rsidRDefault="009644D1" w:rsidP="006625D6">
            <w:pPr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</w:pPr>
            <w:r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Mary and Joseph brought him up as any other child</w:t>
            </w:r>
            <w:r w:rsidR="00C64F61"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. </w:t>
            </w:r>
            <w:r w:rsidR="00CD0E4E"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In accordance with Jewish law, h</w:t>
            </w:r>
            <w:r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e was circumcised </w:t>
            </w:r>
            <w:r w:rsidR="00C64F61"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at 8days </w:t>
            </w:r>
            <w:r w:rsidR="00C9246E"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old and</w:t>
            </w:r>
            <w:r w:rsidR="00C64F61"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 presented at the temple at 40day</w:t>
            </w:r>
            <w:r w:rsidR="00CD0E4E"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s old.</w:t>
            </w:r>
            <w:r w:rsidR="008324AF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 </w:t>
            </w:r>
            <w:r w:rsidR="0082493C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Because </w:t>
            </w:r>
            <w:r w:rsidR="00BC0540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e</w:t>
            </w:r>
            <w:r w:rsidR="008324AF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ven Jesus went to </w:t>
            </w:r>
            <w:r w:rsidR="00BC0540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the temple</w:t>
            </w:r>
            <w:r w:rsidR="008324AF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 for the first time!</w:t>
            </w:r>
            <w:r w:rsidR="00BC0540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 And </w:t>
            </w:r>
            <w:r w:rsidR="00BC0540">
              <w:rPr>
                <w:rFonts w:ascii="Comic Sans MS" w:eastAsia="Aptos" w:hAnsi="Comic Sans MS" w:cs="Times New Roman"/>
                <w:kern w:val="2"/>
                <w:sz w:val="28"/>
                <w:szCs w:val="28"/>
                <w14:ligatures w14:val="standardContextual"/>
              </w:rPr>
              <w:t>h</w:t>
            </w:r>
            <w:r w:rsidR="006625D6">
              <w:rPr>
                <w:rFonts w:ascii="Comic Sans MS" w:eastAsia="Aptos" w:hAnsi="Comic Sans MS" w:cs="Times New Roman"/>
                <w:kern w:val="2"/>
                <w:sz w:val="28"/>
                <w:szCs w:val="28"/>
                <w14:ligatures w14:val="standardContextual"/>
              </w:rPr>
              <w:t xml:space="preserve">e would </w:t>
            </w:r>
            <w:r w:rsidR="00816C1A">
              <w:rPr>
                <w:rFonts w:ascii="Comic Sans MS" w:eastAsia="Aptos" w:hAnsi="Comic Sans MS" w:cs="Times New Roman"/>
                <w:kern w:val="2"/>
                <w:sz w:val="28"/>
                <w:szCs w:val="28"/>
                <w14:ligatures w14:val="standardContextual"/>
              </w:rPr>
              <w:t>go back to the temple</w:t>
            </w:r>
            <w:r w:rsidR="006625D6" w:rsidRPr="006625D6">
              <w:rPr>
                <w:rFonts w:ascii="Comic Sans MS" w:eastAsia="Aptos" w:hAnsi="Comic Sans MS" w:cs="Times New Roman"/>
                <w:kern w:val="2"/>
                <w:sz w:val="28"/>
                <w:szCs w:val="28"/>
                <w14:ligatures w14:val="standardContextual"/>
              </w:rPr>
              <w:t xml:space="preserve"> at least </w:t>
            </w:r>
            <w:r w:rsidR="00816C1A">
              <w:rPr>
                <w:rFonts w:ascii="Comic Sans MS" w:eastAsia="Aptos" w:hAnsi="Comic Sans MS" w:cs="Times New Roman"/>
                <w:kern w:val="2"/>
                <w:sz w:val="28"/>
                <w:szCs w:val="28"/>
                <w14:ligatures w14:val="standardContextual"/>
              </w:rPr>
              <w:t>annually</w:t>
            </w:r>
            <w:r w:rsidR="006625D6" w:rsidRPr="006625D6">
              <w:rPr>
                <w:rFonts w:ascii="Comic Sans MS" w:eastAsia="Aptos" w:hAnsi="Comic Sans MS" w:cs="Times New Roman"/>
                <w:kern w:val="2"/>
                <w:sz w:val="28"/>
                <w:szCs w:val="28"/>
                <w14:ligatures w14:val="standardContextual"/>
              </w:rPr>
              <w:t xml:space="preserve"> for the festivals</w:t>
            </w:r>
            <w:r w:rsidR="00816C1A">
              <w:rPr>
                <w:rFonts w:ascii="Comic Sans MS" w:eastAsia="Aptos" w:hAnsi="Comic Sans MS" w:cs="Times New Roman"/>
                <w:kern w:val="2"/>
                <w:sz w:val="28"/>
                <w:szCs w:val="28"/>
                <w14:ligatures w14:val="standardContextual"/>
              </w:rPr>
              <w:t xml:space="preserve"> and, m</w:t>
            </w:r>
            <w:r w:rsidR="006625D6" w:rsidRPr="006625D6">
              <w:rPr>
                <w:rFonts w:ascii="Comic Sans MS" w:eastAsia="Aptos" w:hAnsi="Comic Sans MS" w:cs="Times New Roman"/>
                <w:kern w:val="2"/>
                <w:sz w:val="28"/>
                <w:szCs w:val="28"/>
                <w14:ligatures w14:val="standardContextual"/>
              </w:rPr>
              <w:t>ost notably</w:t>
            </w:r>
            <w:r w:rsidR="00816C1A">
              <w:rPr>
                <w:rFonts w:ascii="Comic Sans MS" w:eastAsia="Aptos" w:hAnsi="Comic Sans MS" w:cs="Times New Roman"/>
                <w:kern w:val="2"/>
                <w:sz w:val="28"/>
                <w:szCs w:val="28"/>
                <w14:ligatures w14:val="standardContextual"/>
              </w:rPr>
              <w:t>,</w:t>
            </w:r>
            <w:r w:rsidR="006625D6" w:rsidRPr="006625D6">
              <w:rPr>
                <w:rFonts w:ascii="Comic Sans MS" w:eastAsia="Aptos" w:hAnsi="Comic Sans MS" w:cs="Times New Roman"/>
                <w:kern w:val="2"/>
                <w:sz w:val="28"/>
                <w:szCs w:val="28"/>
                <w14:ligatures w14:val="standardContextual"/>
              </w:rPr>
              <w:t xml:space="preserve"> went in the last week of his life.</w:t>
            </w:r>
            <w:r w:rsidR="00F11DF8"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 </w:t>
            </w:r>
            <w:r w:rsidR="00F16942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The reading from Luke adding that </w:t>
            </w:r>
            <w:r w:rsidR="00FD0898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Jesus</w:t>
            </w:r>
            <w:r w:rsidR="00F11DF8" w:rsidRPr="00A03517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 would go on to </w:t>
            </w:r>
            <w:r w:rsidR="00F16942" w:rsidRPr="00FA0568">
              <w:rPr>
                <w:rFonts w:ascii="Comic Sans MS" w:hAnsi="Comic Sans MS"/>
                <w:sz w:val="28"/>
                <w:szCs w:val="28"/>
                <w:lang w:val="en-GB"/>
              </w:rPr>
              <w:t>gr</w:t>
            </w:r>
            <w:r w:rsidR="00F16942">
              <w:rPr>
                <w:rFonts w:ascii="Comic Sans MS" w:hAnsi="Comic Sans MS"/>
                <w:sz w:val="28"/>
                <w:szCs w:val="28"/>
                <w:lang w:val="en-GB"/>
              </w:rPr>
              <w:t>o</w:t>
            </w:r>
            <w:r w:rsidR="00F16942" w:rsidRPr="00FA0568">
              <w:rPr>
                <w:rFonts w:ascii="Comic Sans MS" w:hAnsi="Comic Sans MS"/>
                <w:sz w:val="28"/>
                <w:szCs w:val="28"/>
                <w:lang w:val="en-GB"/>
              </w:rPr>
              <w:t>w and became strong; he was filled with wisdom, and the grace of God was upon him.</w:t>
            </w:r>
          </w:p>
          <w:p w14:paraId="7F64F568" w14:textId="77777777" w:rsidR="00F16942" w:rsidRDefault="00F16942" w:rsidP="006625D6">
            <w:pPr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</w:pPr>
          </w:p>
          <w:p w14:paraId="6D8B448D" w14:textId="2C4B74C9" w:rsidR="00366ABA" w:rsidRPr="006625D6" w:rsidRDefault="00366ABA" w:rsidP="006625D6">
            <w:pPr>
              <w:rPr>
                <w:rFonts w:ascii="Comic Sans MS" w:hAnsi="Comic Sans MS"/>
                <w:sz w:val="40"/>
                <w:szCs w:val="40"/>
                <w:lang w:val="en-GB"/>
              </w:rPr>
            </w:pPr>
            <w:r w:rsidRPr="006625D6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It’s funny to think of the Jesus</w:t>
            </w:r>
            <w:r w:rsidR="006625D6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,</w:t>
            </w:r>
            <w:r w:rsidRPr="006625D6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 we call Lord and saviour</w:t>
            </w:r>
            <w:r w:rsidR="006625D6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,</w:t>
            </w:r>
            <w:r w:rsidR="008E7E33" w:rsidRPr="006625D6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 as doing all of that. As relinquishing his </w:t>
            </w:r>
            <w:r w:rsidR="006625D6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divinity </w:t>
            </w:r>
            <w:r w:rsidR="008E7E33" w:rsidRPr="006625D6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to become a vulnerable and messy human</w:t>
            </w:r>
            <w:r w:rsidR="00D46090" w:rsidRPr="006625D6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>, unable even to digest solid food</w:t>
            </w:r>
            <w:r w:rsidR="008E7E33" w:rsidRPr="006625D6">
              <w:rPr>
                <w:rFonts w:ascii="Comic Sans MS" w:eastAsia="Aptos" w:hAnsi="Comic Sans MS" w:cs="Times New Roman"/>
                <w:kern w:val="2"/>
                <w:sz w:val="28"/>
                <w:szCs w:val="28"/>
                <w:lang w:val="en-GB"/>
                <w14:ligatures w14:val="standardContextual"/>
              </w:rPr>
              <w:t xml:space="preserve">. </w:t>
            </w:r>
          </w:p>
          <w:p w14:paraId="1F8CE7A2" w14:textId="77777777" w:rsidR="00B959E9" w:rsidRDefault="00B959E9" w:rsidP="00B959E9">
            <w:pPr>
              <w:rPr>
                <w:rFonts w:ascii="Comic Sans MS" w:hAnsi="Comic Sans MS"/>
                <w:sz w:val="28"/>
                <w:szCs w:val="28"/>
                <w:lang w:val="en-GB"/>
              </w:rPr>
            </w:pPr>
          </w:p>
          <w:p w14:paraId="07F6E412" w14:textId="68C42DA2" w:rsidR="00FE0BE0" w:rsidRPr="00613C76" w:rsidRDefault="00B959E9" w:rsidP="00613C76">
            <w:pPr>
              <w:rPr>
                <w:rFonts w:ascii="Comic Sans MS" w:hAnsi="Comic Sans MS"/>
                <w:sz w:val="40"/>
                <w:szCs w:val="40"/>
                <w:lang w:val="en-GB"/>
              </w:rPr>
            </w:pPr>
            <w:r>
              <w:rPr>
                <w:rFonts w:ascii="Comic Sans MS" w:hAnsi="Comic Sans MS"/>
                <w:sz w:val="28"/>
                <w:szCs w:val="28"/>
                <w:lang w:val="en-GB"/>
              </w:rPr>
              <w:t xml:space="preserve">But why? </w:t>
            </w:r>
            <w:r w:rsidR="003C08D1">
              <w:rPr>
                <w:rFonts w:ascii="Comic Sans MS" w:hAnsi="Comic Sans MS"/>
                <w:sz w:val="28"/>
                <w:szCs w:val="28"/>
                <w:lang w:val="en-GB"/>
              </w:rPr>
              <w:t xml:space="preserve">Why not </w:t>
            </w:r>
            <w:r w:rsidR="00A5554C">
              <w:rPr>
                <w:rFonts w:ascii="Comic Sans MS" w:hAnsi="Comic Sans MS"/>
                <w:sz w:val="28"/>
                <w:szCs w:val="28"/>
                <w:lang w:val="en-GB"/>
              </w:rPr>
              <w:t>descend</w:t>
            </w:r>
            <w:r w:rsidR="003C08D1">
              <w:rPr>
                <w:rFonts w:ascii="Comic Sans MS" w:hAnsi="Comic Sans MS"/>
                <w:sz w:val="28"/>
                <w:szCs w:val="28"/>
                <w:lang w:val="en-GB"/>
              </w:rPr>
              <w:t xml:space="preserve"> from the clouds and speak words of wisdom to the world</w:t>
            </w:r>
            <w:r w:rsidR="00A5554C">
              <w:rPr>
                <w:rFonts w:ascii="Comic Sans MS" w:hAnsi="Comic Sans MS"/>
                <w:sz w:val="28"/>
                <w:szCs w:val="28"/>
                <w:lang w:val="en-GB"/>
              </w:rPr>
              <w:t xml:space="preserve">, why not take armies of angels and storm the gates of </w:t>
            </w:r>
            <w:r w:rsidR="00436A40">
              <w:rPr>
                <w:rFonts w:ascii="Comic Sans MS" w:hAnsi="Comic Sans MS"/>
                <w:sz w:val="28"/>
                <w:szCs w:val="28"/>
                <w:lang w:val="en-GB"/>
              </w:rPr>
              <w:t xml:space="preserve">hell. Well, </w:t>
            </w:r>
            <w:r w:rsidR="008E7844" w:rsidRPr="00B959E9">
              <w:rPr>
                <w:rFonts w:ascii="Comic Sans MS" w:hAnsi="Comic Sans MS"/>
                <w:sz w:val="28"/>
                <w:szCs w:val="28"/>
                <w:lang w:val="en-GB"/>
              </w:rPr>
              <w:t>scripture tells us that he did so because it was the only way</w:t>
            </w:r>
            <w:r w:rsidR="00142D88" w:rsidRPr="00B959E9">
              <w:rPr>
                <w:rFonts w:ascii="Comic Sans MS" w:hAnsi="Comic Sans MS"/>
                <w:sz w:val="28"/>
                <w:szCs w:val="28"/>
                <w:lang w:val="en-GB"/>
              </w:rPr>
              <w:t xml:space="preserve"> – </w:t>
            </w:r>
            <w:r w:rsidR="00436A40">
              <w:rPr>
                <w:rFonts w:ascii="Comic Sans MS" w:hAnsi="Comic Sans MS"/>
                <w:sz w:val="28"/>
                <w:szCs w:val="28"/>
                <w:lang w:val="en-GB"/>
              </w:rPr>
              <w:t xml:space="preserve">he came, </w:t>
            </w:r>
            <w:r w:rsidR="00142D88" w:rsidRPr="00B959E9">
              <w:rPr>
                <w:rFonts w:ascii="Comic Sans MS" w:hAnsi="Comic Sans MS"/>
                <w:sz w:val="28"/>
                <w:szCs w:val="28"/>
                <w:lang w:val="en-GB"/>
              </w:rPr>
              <w:t xml:space="preserve">not simply to have </w:t>
            </w:r>
            <w:r w:rsidR="006007F2">
              <w:rPr>
                <w:rFonts w:ascii="Comic Sans MS" w:hAnsi="Comic Sans MS"/>
                <w:sz w:val="28"/>
                <w:szCs w:val="28"/>
                <w:lang w:val="en-GB"/>
              </w:rPr>
              <w:t>sympathy</w:t>
            </w:r>
            <w:r w:rsidR="00142D88" w:rsidRPr="00B959E9">
              <w:rPr>
                <w:rFonts w:ascii="Comic Sans MS" w:hAnsi="Comic Sans MS"/>
                <w:sz w:val="28"/>
                <w:szCs w:val="28"/>
                <w:lang w:val="en-GB"/>
              </w:rPr>
              <w:t xml:space="preserve"> with humanity</w:t>
            </w:r>
            <w:r w:rsidR="00436A40">
              <w:rPr>
                <w:rFonts w:ascii="Comic Sans MS" w:hAnsi="Comic Sans MS"/>
                <w:sz w:val="28"/>
                <w:szCs w:val="28"/>
                <w:lang w:val="en-GB"/>
              </w:rPr>
              <w:t>,</w:t>
            </w:r>
            <w:r w:rsidR="0028606A">
              <w:rPr>
                <w:rFonts w:ascii="Comic Sans MS" w:hAnsi="Comic Sans MS"/>
                <w:sz w:val="28"/>
                <w:szCs w:val="28"/>
                <w:lang w:val="en-GB"/>
              </w:rPr>
              <w:t xml:space="preserve"> to charge in on a white horse</w:t>
            </w:r>
            <w:r w:rsidR="00DD6D2A">
              <w:rPr>
                <w:rFonts w:ascii="Comic Sans MS" w:hAnsi="Comic Sans MS"/>
                <w:sz w:val="28"/>
                <w:szCs w:val="28"/>
                <w:lang w:val="en-GB"/>
              </w:rPr>
              <w:t>,</w:t>
            </w:r>
            <w:r w:rsidR="00142D88" w:rsidRPr="00B959E9">
              <w:rPr>
                <w:rFonts w:ascii="Comic Sans MS" w:hAnsi="Comic Sans MS"/>
                <w:sz w:val="28"/>
                <w:szCs w:val="28"/>
                <w:lang w:val="en-GB"/>
              </w:rPr>
              <w:t xml:space="preserve"> but to </w:t>
            </w:r>
            <w:r w:rsidR="00142D88" w:rsidRPr="00DD6D2A">
              <w:rPr>
                <w:rFonts w:ascii="Comic Sans MS" w:hAnsi="Comic Sans MS"/>
                <w:b/>
                <w:bCs/>
                <w:sz w:val="28"/>
                <w:szCs w:val="28"/>
                <w:lang w:val="en-GB"/>
              </w:rPr>
              <w:t>be</w:t>
            </w:r>
            <w:r w:rsidR="00142D88" w:rsidRPr="00B959E9">
              <w:rPr>
                <w:rFonts w:ascii="Comic Sans MS" w:hAnsi="Comic Sans MS"/>
                <w:sz w:val="28"/>
                <w:szCs w:val="28"/>
                <w:lang w:val="en-GB"/>
              </w:rPr>
              <w:t xml:space="preserve"> humanity. </w:t>
            </w:r>
            <w:r w:rsidR="00930158" w:rsidRPr="00613C76">
              <w:rPr>
                <w:rFonts w:ascii="Comic Sans MS" w:hAnsi="Comic Sans MS"/>
                <w:sz w:val="28"/>
                <w:szCs w:val="28"/>
                <w:lang w:val="en-GB"/>
              </w:rPr>
              <w:t xml:space="preserve">To truly know what it’s like to be tempted by sin, </w:t>
            </w:r>
            <w:r w:rsidR="00B607D3" w:rsidRPr="00613C76">
              <w:rPr>
                <w:rFonts w:ascii="Comic Sans MS" w:hAnsi="Comic Sans MS"/>
                <w:sz w:val="28"/>
                <w:szCs w:val="28"/>
                <w:lang w:val="en-GB"/>
              </w:rPr>
              <w:t xml:space="preserve">to be separated </w:t>
            </w:r>
            <w:r w:rsidR="001A199B" w:rsidRPr="00613C76">
              <w:rPr>
                <w:rFonts w:ascii="Comic Sans MS" w:hAnsi="Comic Sans MS"/>
                <w:sz w:val="28"/>
                <w:szCs w:val="28"/>
                <w:lang w:val="en-GB"/>
              </w:rPr>
              <w:t>from</w:t>
            </w:r>
            <w:r w:rsidR="00B607D3" w:rsidRPr="00613C76">
              <w:rPr>
                <w:rFonts w:ascii="Comic Sans MS" w:hAnsi="Comic Sans MS"/>
                <w:sz w:val="28"/>
                <w:szCs w:val="28"/>
                <w:lang w:val="en-GB"/>
              </w:rPr>
              <w:t xml:space="preserve"> God the Father</w:t>
            </w:r>
            <w:r w:rsidR="001A199B" w:rsidRPr="00613C76">
              <w:rPr>
                <w:rFonts w:ascii="Comic Sans MS" w:hAnsi="Comic Sans MS"/>
                <w:sz w:val="28"/>
                <w:szCs w:val="28"/>
                <w:lang w:val="en-GB"/>
              </w:rPr>
              <w:t xml:space="preserve">, to have to work to be </w:t>
            </w:r>
            <w:r w:rsidR="002635A7" w:rsidRPr="00613C76">
              <w:rPr>
                <w:rFonts w:ascii="Comic Sans MS" w:hAnsi="Comic Sans MS"/>
                <w:sz w:val="28"/>
                <w:szCs w:val="28"/>
                <w:lang w:val="en-GB"/>
              </w:rPr>
              <w:t>pure and good</w:t>
            </w:r>
            <w:r w:rsidR="005016BD" w:rsidRPr="00613C76">
              <w:rPr>
                <w:rFonts w:ascii="Comic Sans MS" w:hAnsi="Comic Sans MS"/>
                <w:sz w:val="28"/>
                <w:szCs w:val="28"/>
                <w:lang w:val="en-GB"/>
              </w:rPr>
              <w:t>, to have to work to hear the voice of God(?)</w:t>
            </w:r>
            <w:r w:rsidR="002635A7" w:rsidRPr="00613C76">
              <w:rPr>
                <w:rFonts w:ascii="Comic Sans MS" w:hAnsi="Comic Sans MS"/>
                <w:sz w:val="28"/>
                <w:szCs w:val="28"/>
                <w:lang w:val="en-GB"/>
              </w:rPr>
              <w:t>.</w:t>
            </w:r>
            <w:r w:rsidR="00C031CF">
              <w:rPr>
                <w:rFonts w:ascii="Comic Sans MS" w:hAnsi="Comic Sans MS"/>
                <w:sz w:val="28"/>
                <w:szCs w:val="28"/>
                <w:lang w:val="en-GB"/>
              </w:rPr>
              <w:t xml:space="preserve"> And to </w:t>
            </w:r>
            <w:r w:rsidR="00C031CF" w:rsidRPr="00814C50">
              <w:rPr>
                <w:rFonts w:ascii="Comic Sans MS" w:hAnsi="Comic Sans MS"/>
                <w:sz w:val="28"/>
                <w:szCs w:val="28"/>
              </w:rPr>
              <w:t xml:space="preserve">transform </w:t>
            </w:r>
            <w:r w:rsidR="00C031CF">
              <w:rPr>
                <w:rFonts w:ascii="Comic Sans MS" w:hAnsi="Comic Sans MS"/>
                <w:sz w:val="28"/>
                <w:szCs w:val="28"/>
              </w:rPr>
              <w:t>his real lived</w:t>
            </w:r>
            <w:r w:rsidR="00C031CF" w:rsidRPr="00814C50">
              <w:rPr>
                <w:rFonts w:ascii="Comic Sans MS" w:hAnsi="Comic Sans MS"/>
                <w:sz w:val="28"/>
                <w:szCs w:val="28"/>
              </w:rPr>
              <w:t xml:space="preserve"> experience</w:t>
            </w:r>
            <w:r w:rsidR="00C031CF">
              <w:rPr>
                <w:rFonts w:ascii="Comic Sans MS" w:hAnsi="Comic Sans MS"/>
                <w:sz w:val="28"/>
                <w:szCs w:val="28"/>
              </w:rPr>
              <w:t xml:space="preserve"> of humanity into </w:t>
            </w:r>
            <w:r w:rsidR="00F5005A">
              <w:rPr>
                <w:rFonts w:ascii="Comic Sans MS" w:hAnsi="Comic Sans MS"/>
                <w:sz w:val="28"/>
                <w:szCs w:val="28"/>
              </w:rPr>
              <w:t xml:space="preserve">the reconciliation of creation. </w:t>
            </w:r>
          </w:p>
          <w:p w14:paraId="77256EAD" w14:textId="77777777" w:rsidR="00613C76" w:rsidRDefault="00613C76" w:rsidP="00613C76">
            <w:pPr>
              <w:rPr>
                <w:rFonts w:ascii="Comic Sans MS" w:hAnsi="Comic Sans MS"/>
                <w:sz w:val="28"/>
                <w:szCs w:val="28"/>
                <w:lang w:val="en-GB"/>
              </w:rPr>
            </w:pPr>
          </w:p>
          <w:p w14:paraId="6B5E2287" w14:textId="617BD8D6" w:rsidR="002635A7" w:rsidRPr="00613C76" w:rsidRDefault="00F5005A" w:rsidP="00613C76">
            <w:pPr>
              <w:rPr>
                <w:rFonts w:ascii="Comic Sans MS" w:hAnsi="Comic Sans MS"/>
                <w:b/>
                <w:bCs/>
                <w:sz w:val="40"/>
                <w:szCs w:val="40"/>
                <w:lang w:val="en-GB"/>
              </w:rPr>
            </w:pPr>
            <w:r>
              <w:rPr>
                <w:rFonts w:ascii="Comic Sans MS" w:hAnsi="Comic Sans MS"/>
                <w:sz w:val="28"/>
                <w:szCs w:val="28"/>
                <w:lang w:val="en-GB"/>
              </w:rPr>
              <w:t>For i</w:t>
            </w:r>
            <w:r w:rsidR="002635A7" w:rsidRPr="00613C76">
              <w:rPr>
                <w:rFonts w:ascii="Comic Sans MS" w:hAnsi="Comic Sans MS"/>
                <w:sz w:val="28"/>
                <w:szCs w:val="28"/>
                <w:lang w:val="en-GB"/>
              </w:rPr>
              <w:t>t is by being human that Jesus can prepare humanity</w:t>
            </w:r>
            <w:r w:rsidR="00F61FDF" w:rsidRPr="00613C76">
              <w:rPr>
                <w:rFonts w:ascii="Comic Sans MS" w:hAnsi="Comic Sans MS"/>
                <w:sz w:val="28"/>
                <w:szCs w:val="28"/>
                <w:lang w:val="en-GB"/>
              </w:rPr>
              <w:t>,</w:t>
            </w:r>
            <w:r w:rsidR="002635A7" w:rsidRPr="00613C76">
              <w:rPr>
                <w:rFonts w:ascii="Comic Sans MS" w:hAnsi="Comic Sans MS"/>
                <w:sz w:val="28"/>
                <w:szCs w:val="28"/>
                <w:lang w:val="en-GB"/>
              </w:rPr>
              <w:t xml:space="preserve"> </w:t>
            </w:r>
            <w:r w:rsidR="00CA0235" w:rsidRPr="00613C76">
              <w:rPr>
                <w:rFonts w:ascii="Comic Sans MS" w:hAnsi="Comic Sans MS"/>
                <w:sz w:val="28"/>
                <w:szCs w:val="28"/>
                <w:lang w:val="en-GB"/>
              </w:rPr>
              <w:t>to represent humanity</w:t>
            </w:r>
            <w:r w:rsidR="00FF4888">
              <w:rPr>
                <w:rFonts w:ascii="Comic Sans MS" w:hAnsi="Comic Sans MS"/>
                <w:sz w:val="28"/>
                <w:szCs w:val="28"/>
                <w:lang w:val="en-GB"/>
              </w:rPr>
              <w:t xml:space="preserve"> as high priest (the </w:t>
            </w:r>
            <w:r w:rsidR="00EE00F8">
              <w:rPr>
                <w:rFonts w:ascii="Comic Sans MS" w:hAnsi="Comic Sans MS"/>
                <w:sz w:val="28"/>
                <w:szCs w:val="28"/>
                <w:lang w:val="en-GB"/>
              </w:rPr>
              <w:t xml:space="preserve">only </w:t>
            </w:r>
            <w:r w:rsidR="00FF4888">
              <w:rPr>
                <w:rFonts w:ascii="Comic Sans MS" w:hAnsi="Comic Sans MS"/>
                <w:sz w:val="28"/>
                <w:szCs w:val="28"/>
                <w:lang w:val="en-GB"/>
              </w:rPr>
              <w:t xml:space="preserve">one </w:t>
            </w:r>
            <w:r w:rsidR="00EE00F8">
              <w:rPr>
                <w:rFonts w:ascii="Comic Sans MS" w:hAnsi="Comic Sans MS"/>
                <w:sz w:val="28"/>
                <w:szCs w:val="28"/>
                <w:lang w:val="en-GB"/>
              </w:rPr>
              <w:t xml:space="preserve">in Jewish law who could </w:t>
            </w:r>
            <w:r w:rsidR="00C27B0A">
              <w:rPr>
                <w:rFonts w:ascii="Comic Sans MS" w:hAnsi="Comic Sans MS"/>
                <w:sz w:val="28"/>
                <w:szCs w:val="28"/>
                <w:lang w:val="en-GB"/>
              </w:rPr>
              <w:t>enter the holy of holies and atone for the sin of the people</w:t>
            </w:r>
            <w:r w:rsidR="00241076">
              <w:rPr>
                <w:rFonts w:ascii="Comic Sans MS" w:hAnsi="Comic Sans MS"/>
                <w:sz w:val="28"/>
                <w:szCs w:val="28"/>
                <w:lang w:val="en-GB"/>
              </w:rPr>
              <w:t xml:space="preserve">, purifying them </w:t>
            </w:r>
            <w:r w:rsidR="00550AB6">
              <w:rPr>
                <w:rFonts w:ascii="Comic Sans MS" w:hAnsi="Comic Sans MS"/>
                <w:sz w:val="28"/>
                <w:szCs w:val="28"/>
                <w:lang w:val="en-GB"/>
              </w:rPr>
              <w:t>to stand before God</w:t>
            </w:r>
            <w:r w:rsidR="00C27B0A">
              <w:rPr>
                <w:rFonts w:ascii="Comic Sans MS" w:hAnsi="Comic Sans MS"/>
                <w:sz w:val="28"/>
                <w:szCs w:val="28"/>
                <w:lang w:val="en-GB"/>
              </w:rPr>
              <w:t xml:space="preserve">). </w:t>
            </w:r>
            <w:r w:rsidR="00260D9F">
              <w:rPr>
                <w:rFonts w:ascii="Comic Sans MS" w:hAnsi="Comic Sans MS"/>
                <w:sz w:val="28"/>
                <w:szCs w:val="28"/>
                <w:lang w:val="en-GB"/>
              </w:rPr>
              <w:t>So that all of humanity might be</w:t>
            </w:r>
            <w:r w:rsidR="00F61FDF" w:rsidRPr="00613C76">
              <w:rPr>
                <w:rFonts w:ascii="Comic Sans MS" w:hAnsi="Comic Sans MS"/>
                <w:sz w:val="28"/>
                <w:szCs w:val="28"/>
                <w:lang w:val="en-GB"/>
              </w:rPr>
              <w:t xml:space="preserve"> reunited with God in eternity. </w:t>
            </w:r>
          </w:p>
          <w:p w14:paraId="77A15FDB" w14:textId="77777777" w:rsidR="00260D9F" w:rsidRDefault="00260D9F" w:rsidP="00260D9F">
            <w:pPr>
              <w:rPr>
                <w:rFonts w:ascii="Comic Sans MS" w:hAnsi="Comic Sans MS"/>
                <w:sz w:val="28"/>
                <w:szCs w:val="28"/>
                <w:lang w:val="en-GB"/>
              </w:rPr>
            </w:pPr>
          </w:p>
          <w:p w14:paraId="2B079396" w14:textId="262AC829" w:rsidR="00542AC7" w:rsidRDefault="00BB1552" w:rsidP="00742E0F">
            <w:pPr>
              <w:rPr>
                <w:rFonts w:ascii="Comic Sans MS" w:hAnsi="Comic Sans MS"/>
                <w:sz w:val="28"/>
                <w:szCs w:val="28"/>
                <w:lang w:val="en-GB"/>
              </w:rPr>
            </w:pPr>
            <w:r>
              <w:rPr>
                <w:rFonts w:ascii="Comic Sans MS" w:hAnsi="Comic Sans MS"/>
                <w:sz w:val="28"/>
                <w:szCs w:val="28"/>
                <w:lang w:val="en-GB"/>
              </w:rPr>
              <w:t>Scripture</w:t>
            </w:r>
            <w:r w:rsidR="00744B39" w:rsidRPr="003C405F">
              <w:rPr>
                <w:rFonts w:ascii="Comic Sans MS" w:hAnsi="Comic Sans MS"/>
                <w:sz w:val="28"/>
                <w:szCs w:val="28"/>
                <w:lang w:val="en-GB"/>
              </w:rPr>
              <w:t xml:space="preserve"> speaks of how </w:t>
            </w:r>
            <w:r w:rsidR="001312AF" w:rsidRPr="003C405F">
              <w:rPr>
                <w:rFonts w:ascii="Comic Sans MS" w:hAnsi="Comic Sans MS"/>
                <w:sz w:val="28"/>
                <w:szCs w:val="28"/>
                <w:lang w:val="en-GB"/>
              </w:rPr>
              <w:t xml:space="preserve">God longs to be reunited with humanity, </w:t>
            </w:r>
            <w:r w:rsidR="009C7041" w:rsidRPr="003C405F">
              <w:rPr>
                <w:rFonts w:ascii="Comic Sans MS" w:hAnsi="Comic Sans MS"/>
                <w:sz w:val="28"/>
                <w:szCs w:val="28"/>
                <w:lang w:val="en-GB"/>
              </w:rPr>
              <w:t xml:space="preserve">and </w:t>
            </w:r>
            <w:r>
              <w:rPr>
                <w:rFonts w:ascii="Comic Sans MS" w:hAnsi="Comic Sans MS"/>
                <w:sz w:val="28"/>
                <w:szCs w:val="28"/>
                <w:lang w:val="en-GB"/>
              </w:rPr>
              <w:t xml:space="preserve">in Malachi we hear of how </w:t>
            </w:r>
            <w:r w:rsidR="009C7041" w:rsidRPr="003C405F">
              <w:rPr>
                <w:rFonts w:ascii="Comic Sans MS" w:hAnsi="Comic Sans MS"/>
                <w:sz w:val="28"/>
                <w:szCs w:val="28"/>
                <w:lang w:val="en-GB"/>
              </w:rPr>
              <w:t xml:space="preserve">humanity longs </w:t>
            </w:r>
            <w:r w:rsidR="003D7A62" w:rsidRPr="003C405F">
              <w:rPr>
                <w:rFonts w:ascii="Comic Sans MS" w:hAnsi="Comic Sans MS"/>
                <w:sz w:val="28"/>
                <w:szCs w:val="28"/>
                <w:lang w:val="en-GB"/>
              </w:rPr>
              <w:t>to be reconciled, comforted, united with God</w:t>
            </w:r>
            <w:r>
              <w:rPr>
                <w:rFonts w:ascii="Comic Sans MS" w:hAnsi="Comic Sans MS"/>
                <w:sz w:val="28"/>
                <w:szCs w:val="28"/>
                <w:lang w:val="en-GB"/>
              </w:rPr>
              <w:t xml:space="preserve"> (v</w:t>
            </w:r>
            <w:r w:rsidR="003D7A62" w:rsidRPr="003C405F">
              <w:rPr>
                <w:rFonts w:ascii="Comic Sans MS" w:hAnsi="Comic Sans MS"/>
                <w:sz w:val="28"/>
                <w:szCs w:val="28"/>
                <w:lang w:val="en-GB"/>
              </w:rPr>
              <w:t>.</w:t>
            </w:r>
            <w:r w:rsidR="00C93994">
              <w:rPr>
                <w:rFonts w:ascii="Comic Sans MS" w:hAnsi="Comic Sans MS"/>
                <w:sz w:val="28"/>
                <w:szCs w:val="28"/>
                <w:lang w:val="en-GB"/>
              </w:rPr>
              <w:t>1).</w:t>
            </w:r>
            <w:r w:rsidR="003D7A62" w:rsidRPr="003C405F">
              <w:rPr>
                <w:rFonts w:ascii="Comic Sans MS" w:hAnsi="Comic Sans MS"/>
                <w:sz w:val="28"/>
                <w:szCs w:val="28"/>
                <w:lang w:val="en-GB"/>
              </w:rPr>
              <w:t xml:space="preserve"> </w:t>
            </w:r>
            <w:r w:rsidR="00B33472">
              <w:rPr>
                <w:rFonts w:ascii="Comic Sans MS" w:hAnsi="Comic Sans MS"/>
                <w:sz w:val="28"/>
                <w:szCs w:val="28"/>
                <w:lang w:val="en-GB"/>
              </w:rPr>
              <w:t>Indeed it something we</w:t>
            </w:r>
            <w:r w:rsidR="00005F07">
              <w:rPr>
                <w:rFonts w:ascii="Comic Sans MS" w:hAnsi="Comic Sans MS"/>
                <w:sz w:val="28"/>
                <w:szCs w:val="28"/>
                <w:lang w:val="en-GB"/>
              </w:rPr>
              <w:t xml:space="preserve"> likewise</w:t>
            </w:r>
            <w:r w:rsidR="00B33472">
              <w:rPr>
                <w:rFonts w:ascii="Comic Sans MS" w:hAnsi="Comic Sans MS"/>
                <w:sz w:val="28"/>
                <w:szCs w:val="28"/>
                <w:lang w:val="en-GB"/>
              </w:rPr>
              <w:t xml:space="preserve"> hear of in Luke, </w:t>
            </w:r>
            <w:r w:rsidR="00542AC7">
              <w:rPr>
                <w:rFonts w:ascii="Comic Sans MS" w:hAnsi="Comic Sans MS"/>
                <w:sz w:val="28"/>
                <w:szCs w:val="28"/>
                <w:lang w:val="en-GB"/>
              </w:rPr>
              <w:t>from Simeon and Anna.</w:t>
            </w:r>
            <w:r w:rsidR="003D31B0">
              <w:rPr>
                <w:rFonts w:ascii="Comic Sans MS" w:hAnsi="Comic Sans MS"/>
                <w:sz w:val="28"/>
                <w:szCs w:val="28"/>
                <w:lang w:val="en-GB"/>
              </w:rPr>
              <w:t xml:space="preserve"> And when Jesus arrived, they are</w:t>
            </w:r>
            <w:r w:rsidR="00EA25F0">
              <w:rPr>
                <w:rFonts w:ascii="Comic Sans MS" w:hAnsi="Comic Sans MS"/>
                <w:sz w:val="28"/>
                <w:szCs w:val="28"/>
                <w:lang w:val="en-GB"/>
              </w:rPr>
              <w:t xml:space="preserve"> in God’s presence.</w:t>
            </w:r>
            <w:r w:rsidR="00542AC7">
              <w:rPr>
                <w:rFonts w:ascii="Comic Sans MS" w:hAnsi="Comic Sans MS"/>
                <w:sz w:val="28"/>
                <w:szCs w:val="28"/>
                <w:lang w:val="en-GB"/>
              </w:rPr>
              <w:t xml:space="preserve"> </w:t>
            </w:r>
          </w:p>
          <w:p w14:paraId="41EC288B" w14:textId="77777777" w:rsidR="00542AC7" w:rsidRDefault="00542AC7" w:rsidP="00742E0F">
            <w:pPr>
              <w:rPr>
                <w:rFonts w:ascii="Comic Sans MS" w:hAnsi="Comic Sans MS"/>
                <w:sz w:val="28"/>
                <w:szCs w:val="28"/>
                <w:lang w:val="en-GB"/>
              </w:rPr>
            </w:pPr>
          </w:p>
          <w:p w14:paraId="55218632" w14:textId="722F04B9" w:rsidR="00742E0F" w:rsidRPr="00742E0F" w:rsidRDefault="003D7A62" w:rsidP="00742E0F">
            <w:pPr>
              <w:rPr>
                <w:rFonts w:ascii="Comic Sans MS" w:hAnsi="Comic Sans MS"/>
                <w:sz w:val="28"/>
                <w:szCs w:val="28"/>
                <w:lang w:val="en-GB"/>
              </w:rPr>
            </w:pPr>
            <w:r w:rsidRPr="003C405F">
              <w:rPr>
                <w:rFonts w:ascii="Comic Sans MS" w:hAnsi="Comic Sans MS"/>
                <w:sz w:val="28"/>
                <w:szCs w:val="28"/>
                <w:lang w:val="en-GB"/>
              </w:rPr>
              <w:t xml:space="preserve">But </w:t>
            </w:r>
            <w:r w:rsidR="00C4535B">
              <w:rPr>
                <w:rFonts w:ascii="Comic Sans MS" w:hAnsi="Comic Sans MS"/>
                <w:sz w:val="28"/>
                <w:szCs w:val="28"/>
                <w:lang w:val="en-GB"/>
              </w:rPr>
              <w:t xml:space="preserve">we hear Malachi reflecting, </w:t>
            </w:r>
            <w:r w:rsidR="00742E0F">
              <w:rPr>
                <w:rFonts w:ascii="Comic Sans MS" w:hAnsi="Comic Sans MS"/>
                <w:sz w:val="28"/>
                <w:szCs w:val="28"/>
                <w:lang w:val="en-GB"/>
              </w:rPr>
              <w:t xml:space="preserve">in </w:t>
            </w:r>
            <w:r w:rsidRPr="003C405F">
              <w:rPr>
                <w:rFonts w:ascii="Comic Sans MS" w:hAnsi="Comic Sans MS"/>
                <w:sz w:val="28"/>
                <w:szCs w:val="28"/>
                <w:lang w:val="en-GB"/>
              </w:rPr>
              <w:t>verse 2</w:t>
            </w:r>
            <w:r w:rsidR="00C4535B">
              <w:rPr>
                <w:rFonts w:ascii="Comic Sans MS" w:hAnsi="Comic Sans MS"/>
                <w:sz w:val="28"/>
                <w:szCs w:val="28"/>
                <w:lang w:val="en-GB"/>
              </w:rPr>
              <w:t>,</w:t>
            </w:r>
            <w:r w:rsidRPr="003C405F">
              <w:rPr>
                <w:rFonts w:ascii="Comic Sans MS" w:hAnsi="Comic Sans MS"/>
                <w:sz w:val="28"/>
                <w:szCs w:val="28"/>
                <w:lang w:val="en-GB"/>
              </w:rPr>
              <w:t xml:space="preserve"> </w:t>
            </w:r>
            <w:r w:rsidR="00BE4A38" w:rsidRPr="003C405F">
              <w:rPr>
                <w:rFonts w:ascii="Comic Sans MS" w:hAnsi="Comic Sans MS"/>
                <w:sz w:val="28"/>
                <w:szCs w:val="28"/>
                <w:lang w:val="en-GB"/>
              </w:rPr>
              <w:t>‘W</w:t>
            </w:r>
            <w:r w:rsidRPr="003C405F">
              <w:rPr>
                <w:rFonts w:ascii="Comic Sans MS" w:hAnsi="Comic Sans MS"/>
                <w:sz w:val="28"/>
                <w:szCs w:val="28"/>
                <w:lang w:val="en-GB"/>
              </w:rPr>
              <w:t>ho can endure the day of his coming</w:t>
            </w:r>
            <w:r w:rsidR="00BE4A38" w:rsidRPr="003C405F">
              <w:rPr>
                <w:rFonts w:ascii="Comic Sans MS" w:hAnsi="Comic Sans MS"/>
                <w:sz w:val="28"/>
                <w:szCs w:val="28"/>
                <w:lang w:val="en-GB"/>
              </w:rPr>
              <w:t>? Who can stand when he appears?’</w:t>
            </w:r>
            <w:r w:rsidR="008F37BA">
              <w:rPr>
                <w:rFonts w:ascii="Comic Sans MS" w:hAnsi="Comic Sans MS"/>
                <w:sz w:val="28"/>
                <w:szCs w:val="28"/>
                <w:lang w:val="en-GB"/>
              </w:rPr>
              <w:t xml:space="preserve">. </w:t>
            </w:r>
            <w:r w:rsidR="00742E0F" w:rsidRPr="00742E0F">
              <w:rPr>
                <w:rFonts w:ascii="Comic Sans MS" w:hAnsi="Comic Sans MS"/>
                <w:sz w:val="28"/>
                <w:szCs w:val="28"/>
                <w:lang w:val="en-GB"/>
              </w:rPr>
              <w:t>Like most O</w:t>
            </w:r>
            <w:r w:rsidR="004E1C2B">
              <w:rPr>
                <w:rFonts w:ascii="Comic Sans MS" w:hAnsi="Comic Sans MS"/>
                <w:sz w:val="28"/>
                <w:szCs w:val="28"/>
                <w:lang w:val="en-GB"/>
              </w:rPr>
              <w:t xml:space="preserve">ld </w:t>
            </w:r>
            <w:r w:rsidR="00742E0F" w:rsidRPr="00742E0F">
              <w:rPr>
                <w:rFonts w:ascii="Comic Sans MS" w:hAnsi="Comic Sans MS"/>
                <w:sz w:val="28"/>
                <w:szCs w:val="28"/>
                <w:lang w:val="en-GB"/>
              </w:rPr>
              <w:t>T</w:t>
            </w:r>
            <w:r w:rsidR="004E1C2B">
              <w:rPr>
                <w:rFonts w:ascii="Comic Sans MS" w:hAnsi="Comic Sans MS"/>
                <w:sz w:val="28"/>
                <w:szCs w:val="28"/>
                <w:lang w:val="en-GB"/>
              </w:rPr>
              <w:t>estament</w:t>
            </w:r>
            <w:r w:rsidR="00742E0F" w:rsidRPr="00742E0F">
              <w:rPr>
                <w:rFonts w:ascii="Comic Sans MS" w:hAnsi="Comic Sans MS"/>
                <w:sz w:val="28"/>
                <w:szCs w:val="28"/>
                <w:lang w:val="en-GB"/>
              </w:rPr>
              <w:t xml:space="preserve"> prophets, Malachi, in his picture of the coming Christ, mingles the two advents</w:t>
            </w:r>
            <w:r w:rsidR="00832E93">
              <w:rPr>
                <w:rFonts w:ascii="Comic Sans MS" w:hAnsi="Comic Sans MS"/>
                <w:sz w:val="28"/>
                <w:szCs w:val="28"/>
                <w:lang w:val="en-GB"/>
              </w:rPr>
              <w:t>, the two comings of Christ</w:t>
            </w:r>
            <w:r w:rsidR="00742E0F" w:rsidRPr="00742E0F">
              <w:rPr>
                <w:rFonts w:ascii="Comic Sans MS" w:hAnsi="Comic Sans MS"/>
                <w:sz w:val="28"/>
                <w:szCs w:val="28"/>
                <w:lang w:val="en-GB"/>
              </w:rPr>
              <w:t xml:space="preserve">. </w:t>
            </w:r>
            <w:r w:rsidR="00542AC7">
              <w:rPr>
                <w:rFonts w:ascii="Comic Sans MS" w:hAnsi="Comic Sans MS"/>
                <w:sz w:val="28"/>
                <w:szCs w:val="28"/>
                <w:lang w:val="en-GB"/>
              </w:rPr>
              <w:t xml:space="preserve">And we find </w:t>
            </w:r>
            <w:r w:rsidR="00742E0F" w:rsidRPr="00742E0F">
              <w:rPr>
                <w:rFonts w:ascii="Comic Sans MS" w:hAnsi="Comic Sans MS"/>
                <w:sz w:val="28"/>
                <w:szCs w:val="28"/>
                <w:lang w:val="en-GB"/>
              </w:rPr>
              <w:t xml:space="preserve">the birth and earthly ministry of Christ in view in v.1, </w:t>
            </w:r>
            <w:r w:rsidR="00542AC7">
              <w:rPr>
                <w:rFonts w:ascii="Comic Sans MS" w:hAnsi="Comic Sans MS"/>
                <w:sz w:val="28"/>
                <w:szCs w:val="28"/>
                <w:lang w:val="en-GB"/>
              </w:rPr>
              <w:t xml:space="preserve">but </w:t>
            </w:r>
            <w:r w:rsidR="00742E0F" w:rsidRPr="00742E0F">
              <w:rPr>
                <w:rFonts w:ascii="Comic Sans MS" w:hAnsi="Comic Sans MS"/>
                <w:sz w:val="28"/>
                <w:szCs w:val="28"/>
                <w:lang w:val="en-GB"/>
              </w:rPr>
              <w:t>we already have the returning Judge in v.2.</w:t>
            </w:r>
          </w:p>
          <w:p w14:paraId="10AC9568" w14:textId="77777777" w:rsidR="00742E0F" w:rsidRDefault="00742E0F" w:rsidP="003C405F">
            <w:pPr>
              <w:rPr>
                <w:rFonts w:ascii="Comic Sans MS" w:hAnsi="Comic Sans MS"/>
                <w:sz w:val="28"/>
                <w:szCs w:val="28"/>
                <w:lang w:val="en-GB"/>
              </w:rPr>
            </w:pPr>
          </w:p>
          <w:p w14:paraId="551CFFA3" w14:textId="711F1AE1" w:rsidR="00E97E56" w:rsidRDefault="008F37BA" w:rsidP="00684C97">
            <w:pPr>
              <w:rPr>
                <w:rFonts w:ascii="Comic Sans MS" w:hAnsi="Comic Sans MS"/>
                <w:sz w:val="28"/>
                <w:szCs w:val="28"/>
                <w:lang w:val="en-GB"/>
              </w:rPr>
            </w:pPr>
            <w:r>
              <w:rPr>
                <w:rFonts w:ascii="Comic Sans MS" w:hAnsi="Comic Sans MS"/>
                <w:sz w:val="28"/>
                <w:szCs w:val="28"/>
                <w:lang w:val="en-GB"/>
              </w:rPr>
              <w:t>B</w:t>
            </w:r>
            <w:r w:rsidR="00684C97">
              <w:rPr>
                <w:rFonts w:ascii="Comic Sans MS" w:hAnsi="Comic Sans MS"/>
                <w:sz w:val="28"/>
                <w:szCs w:val="28"/>
                <w:lang w:val="en-GB"/>
              </w:rPr>
              <w:t>ut what is clear</w:t>
            </w:r>
            <w:r w:rsidR="008A264B">
              <w:rPr>
                <w:rFonts w:ascii="Comic Sans MS" w:hAnsi="Comic Sans MS"/>
                <w:sz w:val="28"/>
                <w:szCs w:val="28"/>
                <w:lang w:val="en-GB"/>
              </w:rPr>
              <w:t>,</w:t>
            </w:r>
            <w:r w:rsidR="00684C97">
              <w:rPr>
                <w:rFonts w:ascii="Comic Sans MS" w:hAnsi="Comic Sans MS"/>
                <w:sz w:val="28"/>
                <w:szCs w:val="28"/>
                <w:lang w:val="en-GB"/>
              </w:rPr>
              <w:t xml:space="preserve"> is that b</w:t>
            </w:r>
            <w:r>
              <w:rPr>
                <w:rFonts w:ascii="Comic Sans MS" w:hAnsi="Comic Sans MS"/>
                <w:sz w:val="28"/>
                <w:szCs w:val="28"/>
                <w:lang w:val="en-GB"/>
              </w:rPr>
              <w:t xml:space="preserve">efore Jesus there was a gaping chasm </w:t>
            </w:r>
            <w:r w:rsidR="00BE2326">
              <w:rPr>
                <w:rFonts w:ascii="Comic Sans MS" w:hAnsi="Comic Sans MS"/>
                <w:sz w:val="28"/>
                <w:szCs w:val="28"/>
                <w:lang w:val="en-GB"/>
              </w:rPr>
              <w:t xml:space="preserve">between God and humanity, marred by sin and death.  </w:t>
            </w:r>
            <w:r w:rsidR="008A264B">
              <w:rPr>
                <w:rFonts w:ascii="Comic Sans MS" w:hAnsi="Comic Sans MS"/>
                <w:sz w:val="28"/>
                <w:szCs w:val="28"/>
                <w:lang w:val="en-GB"/>
              </w:rPr>
              <w:t xml:space="preserve">Humanity too </w:t>
            </w:r>
            <w:r w:rsidR="001107A8">
              <w:rPr>
                <w:rFonts w:ascii="Comic Sans MS" w:hAnsi="Comic Sans MS"/>
                <w:sz w:val="28"/>
                <w:szCs w:val="28"/>
                <w:lang w:val="en-GB"/>
              </w:rPr>
              <w:t xml:space="preserve">damaged, too broken to be able to withstand the glory of God. </w:t>
            </w:r>
            <w:r w:rsidR="00684C97">
              <w:rPr>
                <w:rFonts w:ascii="Comic Sans MS" w:hAnsi="Comic Sans MS"/>
                <w:sz w:val="28"/>
                <w:szCs w:val="28"/>
                <w:lang w:val="en-GB"/>
              </w:rPr>
              <w:t>And so, j</w:t>
            </w:r>
            <w:r w:rsidR="00897489" w:rsidRPr="00684C97">
              <w:rPr>
                <w:rFonts w:ascii="Comic Sans MS" w:hAnsi="Comic Sans MS"/>
                <w:sz w:val="28"/>
                <w:szCs w:val="28"/>
                <w:lang w:val="en-GB"/>
              </w:rPr>
              <w:t xml:space="preserve">ust as it </w:t>
            </w:r>
            <w:r w:rsidR="00684C97">
              <w:rPr>
                <w:rFonts w:ascii="Comic Sans MS" w:hAnsi="Comic Sans MS"/>
                <w:sz w:val="28"/>
                <w:szCs w:val="28"/>
                <w:lang w:val="en-GB"/>
              </w:rPr>
              <w:t>was</w:t>
            </w:r>
            <w:r w:rsidR="00897489" w:rsidRPr="00684C97">
              <w:rPr>
                <w:rFonts w:ascii="Comic Sans MS" w:hAnsi="Comic Sans MS"/>
                <w:sz w:val="28"/>
                <w:szCs w:val="28"/>
                <w:lang w:val="en-GB"/>
              </w:rPr>
              <w:t xml:space="preserve"> necessary for Jesus </w:t>
            </w:r>
            <w:r w:rsidR="009C033B">
              <w:rPr>
                <w:rFonts w:ascii="Comic Sans MS" w:hAnsi="Comic Sans MS"/>
                <w:sz w:val="28"/>
                <w:szCs w:val="28"/>
                <w:lang w:val="en-GB"/>
              </w:rPr>
              <w:t>to</w:t>
            </w:r>
            <w:r w:rsidR="00897489" w:rsidRPr="00684C97">
              <w:rPr>
                <w:rFonts w:ascii="Comic Sans MS" w:hAnsi="Comic Sans MS"/>
                <w:sz w:val="28"/>
                <w:szCs w:val="28"/>
                <w:lang w:val="en-GB"/>
              </w:rPr>
              <w:t xml:space="preserve"> become human, </w:t>
            </w:r>
            <w:r w:rsidR="005D6F95" w:rsidRPr="00684C97">
              <w:rPr>
                <w:rFonts w:ascii="Comic Sans MS" w:hAnsi="Comic Sans MS"/>
                <w:sz w:val="28"/>
                <w:szCs w:val="28"/>
                <w:lang w:val="en-GB"/>
              </w:rPr>
              <w:t>to grow and to learn and to walk in human shoes</w:t>
            </w:r>
            <w:r w:rsidR="00684C97">
              <w:rPr>
                <w:rFonts w:ascii="Comic Sans MS" w:hAnsi="Comic Sans MS"/>
                <w:sz w:val="28"/>
                <w:szCs w:val="28"/>
                <w:lang w:val="en-GB"/>
              </w:rPr>
              <w:t xml:space="preserve">, to forge the way of reconciliation </w:t>
            </w:r>
            <w:r w:rsidR="00B26A91">
              <w:rPr>
                <w:rFonts w:ascii="Comic Sans MS" w:hAnsi="Comic Sans MS"/>
                <w:sz w:val="28"/>
                <w:szCs w:val="28"/>
                <w:lang w:val="en-GB"/>
              </w:rPr>
              <w:t>as a human being</w:t>
            </w:r>
            <w:r w:rsidR="005D6F95" w:rsidRPr="00684C97">
              <w:rPr>
                <w:rFonts w:ascii="Comic Sans MS" w:hAnsi="Comic Sans MS"/>
                <w:sz w:val="28"/>
                <w:szCs w:val="28"/>
                <w:lang w:val="en-GB"/>
              </w:rPr>
              <w:t xml:space="preserve">. So </w:t>
            </w:r>
            <w:r w:rsidR="00B26A91">
              <w:rPr>
                <w:rFonts w:ascii="Comic Sans MS" w:hAnsi="Comic Sans MS"/>
                <w:sz w:val="28"/>
                <w:szCs w:val="28"/>
                <w:lang w:val="en-GB"/>
              </w:rPr>
              <w:t xml:space="preserve">too </w:t>
            </w:r>
            <w:r w:rsidR="005D6F95" w:rsidRPr="00684C97">
              <w:rPr>
                <w:rFonts w:ascii="Comic Sans MS" w:hAnsi="Comic Sans MS"/>
                <w:sz w:val="28"/>
                <w:szCs w:val="28"/>
                <w:lang w:val="en-GB"/>
              </w:rPr>
              <w:t xml:space="preserve">it is necessary for humanity to </w:t>
            </w:r>
            <w:r w:rsidR="00B26A91">
              <w:rPr>
                <w:rFonts w:ascii="Comic Sans MS" w:hAnsi="Comic Sans MS"/>
                <w:sz w:val="28"/>
                <w:szCs w:val="28"/>
                <w:lang w:val="en-GB"/>
              </w:rPr>
              <w:t>follow</w:t>
            </w:r>
            <w:r w:rsidR="005D6F95" w:rsidRPr="00684C97">
              <w:rPr>
                <w:rFonts w:ascii="Comic Sans MS" w:hAnsi="Comic Sans MS"/>
                <w:sz w:val="28"/>
                <w:szCs w:val="28"/>
                <w:lang w:val="en-GB"/>
              </w:rPr>
              <w:t xml:space="preserve"> Jesus</w:t>
            </w:r>
            <w:r w:rsidR="00B26A91">
              <w:rPr>
                <w:rFonts w:ascii="Comic Sans MS" w:hAnsi="Comic Sans MS"/>
                <w:sz w:val="28"/>
                <w:szCs w:val="28"/>
                <w:lang w:val="en-GB"/>
              </w:rPr>
              <w:t xml:space="preserve">. </w:t>
            </w:r>
          </w:p>
          <w:p w14:paraId="3848FE0D" w14:textId="77777777" w:rsidR="00B26A91" w:rsidRPr="00684C97" w:rsidRDefault="00B26A91" w:rsidP="00684C97">
            <w:pPr>
              <w:rPr>
                <w:rFonts w:ascii="Comic Sans MS" w:hAnsi="Comic Sans MS"/>
                <w:sz w:val="28"/>
                <w:szCs w:val="28"/>
                <w:lang w:val="en-GB"/>
              </w:rPr>
            </w:pPr>
          </w:p>
          <w:p w14:paraId="2BCC7C9F" w14:textId="7F7B65D9" w:rsidR="00C770C2" w:rsidRDefault="00531FDF" w:rsidP="00465AE4">
            <w:pPr>
              <w:rPr>
                <w:rFonts w:ascii="Comic Sans MS" w:hAnsi="Comic Sans MS"/>
                <w:sz w:val="28"/>
                <w:szCs w:val="28"/>
                <w:lang w:val="en-GB"/>
              </w:rPr>
            </w:pPr>
            <w:r w:rsidRPr="00B26A91">
              <w:rPr>
                <w:rFonts w:ascii="Comic Sans MS" w:hAnsi="Comic Sans MS"/>
                <w:sz w:val="28"/>
                <w:szCs w:val="28"/>
                <w:lang w:val="en-GB"/>
              </w:rPr>
              <w:t xml:space="preserve">Jesus </w:t>
            </w:r>
            <w:r w:rsidR="004E30F3" w:rsidRPr="00B26A91">
              <w:rPr>
                <w:rFonts w:ascii="Comic Sans MS" w:hAnsi="Comic Sans MS"/>
                <w:sz w:val="28"/>
                <w:szCs w:val="28"/>
                <w:lang w:val="en-GB"/>
              </w:rPr>
              <w:t>is the one who shows us the way</w:t>
            </w:r>
            <w:r w:rsidR="00E828C5">
              <w:rPr>
                <w:rFonts w:ascii="Comic Sans MS" w:hAnsi="Comic Sans MS"/>
                <w:sz w:val="28"/>
                <w:szCs w:val="28"/>
                <w:lang w:val="en-GB"/>
              </w:rPr>
              <w:t xml:space="preserve"> to be human</w:t>
            </w:r>
            <w:r w:rsidR="004E30F3" w:rsidRPr="00B26A91">
              <w:rPr>
                <w:rFonts w:ascii="Comic Sans MS" w:hAnsi="Comic Sans MS"/>
                <w:sz w:val="28"/>
                <w:szCs w:val="28"/>
                <w:lang w:val="en-GB"/>
              </w:rPr>
              <w:t>,</w:t>
            </w:r>
            <w:r w:rsidR="00E828C5">
              <w:rPr>
                <w:rFonts w:ascii="Comic Sans MS" w:hAnsi="Comic Sans MS"/>
                <w:sz w:val="28"/>
                <w:szCs w:val="28"/>
                <w:lang w:val="en-GB"/>
              </w:rPr>
              <w:t xml:space="preserve"> he is</w:t>
            </w:r>
            <w:r w:rsidR="004E30F3" w:rsidRPr="00B26A91">
              <w:rPr>
                <w:rFonts w:ascii="Comic Sans MS" w:hAnsi="Comic Sans MS"/>
                <w:sz w:val="28"/>
                <w:szCs w:val="28"/>
                <w:lang w:val="en-GB"/>
              </w:rPr>
              <w:t xml:space="preserve"> the light of the world</w:t>
            </w:r>
            <w:r w:rsidR="00653D77">
              <w:rPr>
                <w:rFonts w:ascii="Comic Sans MS" w:hAnsi="Comic Sans MS"/>
                <w:sz w:val="28"/>
                <w:szCs w:val="28"/>
                <w:lang w:val="en-GB"/>
              </w:rPr>
              <w:t xml:space="preserve">, our </w:t>
            </w:r>
            <w:r w:rsidR="00C770C2">
              <w:rPr>
                <w:rFonts w:ascii="Comic Sans MS" w:hAnsi="Comic Sans MS"/>
                <w:sz w:val="28"/>
                <w:szCs w:val="28"/>
                <w:lang w:val="en-GB"/>
              </w:rPr>
              <w:t>little black box, our GPS</w:t>
            </w:r>
            <w:r w:rsidR="004E30F3" w:rsidRPr="00B26A91">
              <w:rPr>
                <w:rFonts w:ascii="Comic Sans MS" w:hAnsi="Comic Sans MS"/>
                <w:sz w:val="28"/>
                <w:szCs w:val="28"/>
                <w:lang w:val="en-GB"/>
              </w:rPr>
              <w:t>.</w:t>
            </w:r>
            <w:r w:rsidR="00E828C5">
              <w:rPr>
                <w:rFonts w:ascii="Comic Sans MS" w:hAnsi="Comic Sans MS"/>
                <w:sz w:val="28"/>
                <w:szCs w:val="28"/>
                <w:lang w:val="en-GB"/>
              </w:rPr>
              <w:t xml:space="preserve"> Revealing the path back into a relationship with God. </w:t>
            </w:r>
            <w:r w:rsidR="00E97E56" w:rsidRPr="00465AE4">
              <w:rPr>
                <w:rFonts w:ascii="Comic Sans MS" w:hAnsi="Comic Sans MS"/>
                <w:sz w:val="28"/>
                <w:szCs w:val="28"/>
                <w:lang w:val="en-GB"/>
              </w:rPr>
              <w:t>And</w:t>
            </w:r>
            <w:r w:rsidR="00465AE4">
              <w:rPr>
                <w:rFonts w:ascii="Comic Sans MS" w:hAnsi="Comic Sans MS"/>
                <w:sz w:val="28"/>
                <w:szCs w:val="28"/>
                <w:lang w:val="en-GB"/>
              </w:rPr>
              <w:t xml:space="preserve"> in following him</w:t>
            </w:r>
            <w:r w:rsidR="00D308E9">
              <w:rPr>
                <w:rFonts w:ascii="Comic Sans MS" w:hAnsi="Comic Sans MS"/>
                <w:sz w:val="28"/>
                <w:szCs w:val="28"/>
                <w:lang w:val="en-GB"/>
              </w:rPr>
              <w:t>,</w:t>
            </w:r>
            <w:r w:rsidR="00E97E56" w:rsidRPr="00465AE4">
              <w:rPr>
                <w:rFonts w:ascii="Comic Sans MS" w:hAnsi="Comic Sans MS"/>
                <w:sz w:val="28"/>
                <w:szCs w:val="28"/>
                <w:lang w:val="en-GB"/>
              </w:rPr>
              <w:t xml:space="preserve"> the body of Christ, the </w:t>
            </w:r>
            <w:r w:rsidR="00465AE4">
              <w:rPr>
                <w:rFonts w:ascii="Comic Sans MS" w:hAnsi="Comic Sans MS"/>
                <w:sz w:val="28"/>
                <w:szCs w:val="28"/>
                <w:lang w:val="en-GB"/>
              </w:rPr>
              <w:t>C</w:t>
            </w:r>
            <w:r w:rsidR="00E97E56" w:rsidRPr="00465AE4">
              <w:rPr>
                <w:rFonts w:ascii="Comic Sans MS" w:hAnsi="Comic Sans MS"/>
                <w:sz w:val="28"/>
                <w:szCs w:val="28"/>
                <w:lang w:val="en-GB"/>
              </w:rPr>
              <w:t>hurch, is born</w:t>
            </w:r>
            <w:r w:rsidR="00697B47" w:rsidRPr="00465AE4">
              <w:rPr>
                <w:rFonts w:ascii="Comic Sans MS" w:hAnsi="Comic Sans MS"/>
                <w:sz w:val="28"/>
                <w:szCs w:val="28"/>
                <w:lang w:val="en-GB"/>
              </w:rPr>
              <w:t xml:space="preserve">. </w:t>
            </w:r>
            <w:r w:rsidR="00490D9F">
              <w:rPr>
                <w:rFonts w:ascii="Comic Sans MS" w:hAnsi="Comic Sans MS"/>
                <w:sz w:val="28"/>
                <w:szCs w:val="28"/>
                <w:lang w:val="en-GB"/>
              </w:rPr>
              <w:t>Which, despite what it might look like on the outside, is a</w:t>
            </w:r>
            <w:r w:rsidR="00697B47" w:rsidRPr="00465AE4">
              <w:rPr>
                <w:rFonts w:ascii="Comic Sans MS" w:hAnsi="Comic Sans MS"/>
                <w:sz w:val="28"/>
                <w:szCs w:val="28"/>
                <w:lang w:val="en-GB"/>
              </w:rPr>
              <w:t xml:space="preserve"> fragile collection of vulnerable and messy humans</w:t>
            </w:r>
            <w:r w:rsidR="0019702F">
              <w:rPr>
                <w:rFonts w:ascii="Comic Sans MS" w:hAnsi="Comic Sans MS"/>
                <w:sz w:val="28"/>
                <w:szCs w:val="28"/>
                <w:lang w:val="en-GB"/>
              </w:rPr>
              <w:t>;</w:t>
            </w:r>
            <w:r w:rsidR="00697B47" w:rsidRPr="00465AE4">
              <w:rPr>
                <w:rFonts w:ascii="Comic Sans MS" w:hAnsi="Comic Sans MS"/>
                <w:sz w:val="28"/>
                <w:szCs w:val="28"/>
                <w:lang w:val="en-GB"/>
              </w:rPr>
              <w:t xml:space="preserve"> </w:t>
            </w:r>
            <w:r w:rsidR="0019702F">
              <w:rPr>
                <w:rFonts w:ascii="Comic Sans MS" w:hAnsi="Comic Sans MS"/>
                <w:sz w:val="28"/>
                <w:szCs w:val="28"/>
                <w:lang w:val="en-GB"/>
              </w:rPr>
              <w:t>t</w:t>
            </w:r>
            <w:r w:rsidR="0017163E">
              <w:rPr>
                <w:rFonts w:ascii="Comic Sans MS" w:hAnsi="Comic Sans MS"/>
                <w:sz w:val="28"/>
                <w:szCs w:val="28"/>
                <w:lang w:val="en-GB"/>
              </w:rPr>
              <w:t xml:space="preserve">ransformed by </w:t>
            </w:r>
            <w:r w:rsidR="00507C52">
              <w:rPr>
                <w:rFonts w:ascii="Comic Sans MS" w:hAnsi="Comic Sans MS"/>
                <w:sz w:val="28"/>
                <w:szCs w:val="28"/>
                <w:lang w:val="en-GB"/>
              </w:rPr>
              <w:t>(</w:t>
            </w:r>
            <w:r w:rsidR="0017163E">
              <w:rPr>
                <w:rFonts w:ascii="Comic Sans MS" w:hAnsi="Comic Sans MS"/>
                <w:sz w:val="28"/>
                <w:szCs w:val="28"/>
                <w:lang w:val="en-GB"/>
              </w:rPr>
              <w:t>Christ’s</w:t>
            </w:r>
            <w:r w:rsidR="00507C52">
              <w:rPr>
                <w:rFonts w:ascii="Comic Sans MS" w:hAnsi="Comic Sans MS"/>
                <w:sz w:val="28"/>
                <w:szCs w:val="28"/>
                <w:lang w:val="en-GB"/>
              </w:rPr>
              <w:t>)</w:t>
            </w:r>
            <w:r w:rsidR="0017163E">
              <w:rPr>
                <w:rFonts w:ascii="Comic Sans MS" w:hAnsi="Comic Sans MS"/>
                <w:sz w:val="28"/>
                <w:szCs w:val="28"/>
                <w:lang w:val="en-GB"/>
              </w:rPr>
              <w:t xml:space="preserve"> experience and m</w:t>
            </w:r>
            <w:r w:rsidR="00465AE4">
              <w:rPr>
                <w:rFonts w:ascii="Comic Sans MS" w:hAnsi="Comic Sans MS"/>
                <w:sz w:val="28"/>
                <w:szCs w:val="28"/>
                <w:lang w:val="en-GB"/>
              </w:rPr>
              <w:t xml:space="preserve">ade </w:t>
            </w:r>
            <w:r w:rsidR="00B12118">
              <w:rPr>
                <w:rFonts w:ascii="Comic Sans MS" w:hAnsi="Comic Sans MS"/>
                <w:sz w:val="28"/>
                <w:szCs w:val="28"/>
                <w:lang w:val="en-GB"/>
              </w:rPr>
              <w:t>right with God</w:t>
            </w:r>
            <w:r w:rsidR="0017163E">
              <w:rPr>
                <w:rFonts w:ascii="Comic Sans MS" w:hAnsi="Comic Sans MS"/>
                <w:sz w:val="28"/>
                <w:szCs w:val="28"/>
                <w:lang w:val="en-GB"/>
              </w:rPr>
              <w:t xml:space="preserve">. </w:t>
            </w:r>
          </w:p>
          <w:p w14:paraId="45BD1775" w14:textId="77777777" w:rsidR="00C770C2" w:rsidRDefault="00C770C2" w:rsidP="00465AE4">
            <w:pPr>
              <w:rPr>
                <w:rFonts w:ascii="Comic Sans MS" w:hAnsi="Comic Sans MS"/>
                <w:sz w:val="28"/>
                <w:szCs w:val="28"/>
                <w:lang w:val="en-GB"/>
              </w:rPr>
            </w:pPr>
          </w:p>
          <w:p w14:paraId="695EC0A8" w14:textId="5A586A5D" w:rsidR="00FE0BE0" w:rsidRPr="003C7E70" w:rsidRDefault="00C770C2" w:rsidP="00A860BB">
            <w:pPr>
              <w:rPr>
                <w:rFonts w:ascii="Comic Sans MS" w:hAnsi="Comic Sans MS"/>
                <w:sz w:val="28"/>
                <w:szCs w:val="28"/>
                <w:lang w:val="en-GB"/>
              </w:rPr>
            </w:pPr>
            <w:r>
              <w:rPr>
                <w:rFonts w:ascii="Comic Sans MS" w:hAnsi="Comic Sans MS"/>
                <w:sz w:val="28"/>
                <w:szCs w:val="28"/>
                <w:lang w:val="en-GB"/>
              </w:rPr>
              <w:t xml:space="preserve">It is important that we remember the </w:t>
            </w:r>
            <w:r w:rsidR="007E1DE6">
              <w:rPr>
                <w:rFonts w:ascii="Comic Sans MS" w:hAnsi="Comic Sans MS"/>
                <w:sz w:val="28"/>
                <w:szCs w:val="28"/>
                <w:lang w:val="en-GB"/>
              </w:rPr>
              <w:t>value</w:t>
            </w:r>
            <w:r>
              <w:rPr>
                <w:rFonts w:ascii="Comic Sans MS" w:hAnsi="Comic Sans MS"/>
                <w:sz w:val="28"/>
                <w:szCs w:val="28"/>
                <w:lang w:val="en-GB"/>
              </w:rPr>
              <w:t xml:space="preserve"> of</w:t>
            </w:r>
            <w:r w:rsidR="00507C52">
              <w:rPr>
                <w:rFonts w:ascii="Comic Sans MS" w:hAnsi="Comic Sans MS"/>
                <w:sz w:val="28"/>
                <w:szCs w:val="28"/>
                <w:lang w:val="en-GB"/>
              </w:rPr>
              <w:t xml:space="preserve"> lifelong</w:t>
            </w:r>
            <w:r>
              <w:rPr>
                <w:rFonts w:ascii="Comic Sans MS" w:hAnsi="Comic Sans MS"/>
                <w:sz w:val="28"/>
                <w:szCs w:val="28"/>
                <w:lang w:val="en-GB"/>
              </w:rPr>
              <w:t xml:space="preserve"> </w:t>
            </w:r>
            <w:r w:rsidR="00507C52">
              <w:rPr>
                <w:rFonts w:ascii="Comic Sans MS" w:hAnsi="Comic Sans MS"/>
                <w:sz w:val="28"/>
                <w:szCs w:val="28"/>
                <w:lang w:val="en-GB"/>
              </w:rPr>
              <w:t>learning</w:t>
            </w:r>
            <w:r w:rsidR="00C87BF5">
              <w:rPr>
                <w:rFonts w:ascii="Comic Sans MS" w:hAnsi="Comic Sans MS"/>
                <w:sz w:val="28"/>
                <w:szCs w:val="28"/>
                <w:lang w:val="en-GB"/>
              </w:rPr>
              <w:t xml:space="preserve">, </w:t>
            </w:r>
            <w:r w:rsidR="00FF4960">
              <w:rPr>
                <w:rFonts w:ascii="Comic Sans MS" w:hAnsi="Comic Sans MS"/>
                <w:sz w:val="28"/>
                <w:szCs w:val="28"/>
                <w:lang w:val="en-GB"/>
              </w:rPr>
              <w:t xml:space="preserve">in believing we are made clean, but </w:t>
            </w:r>
            <w:r w:rsidR="009E1FE3">
              <w:rPr>
                <w:rFonts w:ascii="Comic Sans MS" w:hAnsi="Comic Sans MS"/>
                <w:sz w:val="28"/>
                <w:szCs w:val="28"/>
                <w:lang w:val="en-GB"/>
              </w:rPr>
              <w:t xml:space="preserve">(just like passing your driving test!) </w:t>
            </w:r>
            <w:r w:rsidR="002B01F2">
              <w:rPr>
                <w:rFonts w:ascii="Comic Sans MS" w:hAnsi="Comic Sans MS"/>
                <w:sz w:val="28"/>
                <w:szCs w:val="28"/>
                <w:lang w:val="en-GB"/>
              </w:rPr>
              <w:t>believing is just the beginning. I</w:t>
            </w:r>
            <w:r w:rsidR="00FF4960">
              <w:rPr>
                <w:rFonts w:ascii="Comic Sans MS" w:hAnsi="Comic Sans MS"/>
                <w:sz w:val="28"/>
                <w:szCs w:val="28"/>
                <w:lang w:val="en-GB"/>
              </w:rPr>
              <w:t>t is in experien</w:t>
            </w:r>
            <w:r w:rsidR="002B01F2">
              <w:rPr>
                <w:rFonts w:ascii="Comic Sans MS" w:hAnsi="Comic Sans MS"/>
                <w:sz w:val="28"/>
                <w:szCs w:val="28"/>
                <w:lang w:val="en-GB"/>
              </w:rPr>
              <w:t>tial learning</w:t>
            </w:r>
            <w:r w:rsidR="00FF4960">
              <w:rPr>
                <w:rFonts w:ascii="Comic Sans MS" w:hAnsi="Comic Sans MS"/>
                <w:sz w:val="28"/>
                <w:szCs w:val="28"/>
                <w:lang w:val="en-GB"/>
              </w:rPr>
              <w:t xml:space="preserve"> we </w:t>
            </w:r>
            <w:r w:rsidR="002B01F2">
              <w:rPr>
                <w:rFonts w:ascii="Comic Sans MS" w:hAnsi="Comic Sans MS"/>
                <w:sz w:val="28"/>
                <w:szCs w:val="28"/>
                <w:lang w:val="en-GB"/>
              </w:rPr>
              <w:t xml:space="preserve">can </w:t>
            </w:r>
            <w:r w:rsidR="00522031">
              <w:rPr>
                <w:rFonts w:ascii="Comic Sans MS" w:hAnsi="Comic Sans MS"/>
                <w:sz w:val="28"/>
                <w:szCs w:val="28"/>
                <w:lang w:val="en-GB"/>
              </w:rPr>
              <w:t xml:space="preserve">be </w:t>
            </w:r>
            <w:r w:rsidR="002B01F2">
              <w:rPr>
                <w:rFonts w:ascii="Comic Sans MS" w:hAnsi="Comic Sans MS"/>
                <w:sz w:val="28"/>
                <w:szCs w:val="28"/>
                <w:lang w:val="en-GB"/>
              </w:rPr>
              <w:t xml:space="preserve">truly </w:t>
            </w:r>
            <w:r w:rsidR="00C87BF5">
              <w:rPr>
                <w:rFonts w:ascii="Comic Sans MS" w:hAnsi="Comic Sans MS"/>
                <w:sz w:val="28"/>
                <w:szCs w:val="28"/>
                <w:lang w:val="en-GB"/>
              </w:rPr>
              <w:t xml:space="preserve">transformed into </w:t>
            </w:r>
            <w:r w:rsidR="002B01F2">
              <w:rPr>
                <w:rFonts w:ascii="Comic Sans MS" w:hAnsi="Comic Sans MS"/>
                <w:sz w:val="28"/>
                <w:szCs w:val="28"/>
                <w:lang w:val="en-GB"/>
              </w:rPr>
              <w:t>Christ</w:t>
            </w:r>
            <w:r w:rsidR="00BE0A10">
              <w:rPr>
                <w:rFonts w:ascii="Comic Sans MS" w:hAnsi="Comic Sans MS"/>
                <w:sz w:val="28"/>
                <w:szCs w:val="28"/>
                <w:lang w:val="en-GB"/>
              </w:rPr>
              <w:t>’s</w:t>
            </w:r>
            <w:r w:rsidR="00C87BF5">
              <w:rPr>
                <w:rFonts w:ascii="Comic Sans MS" w:hAnsi="Comic Sans MS"/>
                <w:sz w:val="28"/>
                <w:szCs w:val="28"/>
                <w:lang w:val="en-GB"/>
              </w:rPr>
              <w:t xml:space="preserve"> likeness. </w:t>
            </w:r>
            <w:r w:rsidR="00BE0A10">
              <w:rPr>
                <w:rFonts w:ascii="Comic Sans MS" w:hAnsi="Comic Sans MS"/>
                <w:sz w:val="28"/>
                <w:szCs w:val="28"/>
                <w:lang w:val="en-GB"/>
              </w:rPr>
              <w:t xml:space="preserve">To be a people who </w:t>
            </w:r>
            <w:r w:rsidR="00233AA6">
              <w:rPr>
                <w:rFonts w:ascii="Comic Sans MS" w:hAnsi="Comic Sans MS"/>
                <w:sz w:val="28"/>
                <w:szCs w:val="28"/>
                <w:lang w:val="en-GB"/>
              </w:rPr>
              <w:t xml:space="preserve">have a relationship with God, to be a people </w:t>
            </w:r>
            <w:r w:rsidR="008116D6">
              <w:rPr>
                <w:rFonts w:ascii="Comic Sans MS" w:hAnsi="Comic Sans MS"/>
                <w:sz w:val="28"/>
                <w:szCs w:val="28"/>
                <w:lang w:val="en-GB"/>
              </w:rPr>
              <w:t>for whom the gifts of the spirit are evident.</w:t>
            </w:r>
            <w:r w:rsidR="00233AA6">
              <w:rPr>
                <w:rFonts w:ascii="Comic Sans MS" w:hAnsi="Comic Sans MS"/>
                <w:sz w:val="28"/>
                <w:szCs w:val="28"/>
                <w:lang w:val="en-GB"/>
              </w:rPr>
              <w:t xml:space="preserve"> </w:t>
            </w:r>
            <w:r w:rsidR="005547AC">
              <w:rPr>
                <w:rFonts w:ascii="Comic Sans MS" w:hAnsi="Comic Sans MS"/>
                <w:sz w:val="28"/>
                <w:szCs w:val="28"/>
                <w:lang w:val="en-GB"/>
              </w:rPr>
              <w:t xml:space="preserve">To be the people God made us to be. </w:t>
            </w:r>
            <w:r w:rsidR="00522031" w:rsidRPr="00522031">
              <w:rPr>
                <w:rFonts w:ascii="Comic Sans MS" w:hAnsi="Comic Sans MS"/>
                <w:sz w:val="28"/>
                <w:szCs w:val="28"/>
                <w:lang w:val="en-GB"/>
              </w:rPr>
              <w:t xml:space="preserve">That we might be fit to </w:t>
            </w:r>
            <w:r w:rsidR="00883120">
              <w:rPr>
                <w:rFonts w:ascii="Comic Sans MS" w:hAnsi="Comic Sans MS"/>
                <w:sz w:val="28"/>
                <w:szCs w:val="28"/>
                <w:lang w:val="en-GB"/>
              </w:rPr>
              <w:t>‘</w:t>
            </w:r>
            <w:r w:rsidR="00522031" w:rsidRPr="00522031">
              <w:rPr>
                <w:rFonts w:ascii="Comic Sans MS" w:hAnsi="Comic Sans MS"/>
                <w:sz w:val="28"/>
                <w:szCs w:val="28"/>
                <w:lang w:val="en-GB"/>
              </w:rPr>
              <w:t>stand in God’s presence</w:t>
            </w:r>
            <w:r w:rsidR="00883120">
              <w:rPr>
                <w:rFonts w:ascii="Comic Sans MS" w:hAnsi="Comic Sans MS"/>
                <w:sz w:val="28"/>
                <w:szCs w:val="28"/>
                <w:lang w:val="en-GB"/>
              </w:rPr>
              <w:t>’</w:t>
            </w:r>
            <w:r w:rsidR="00522031" w:rsidRPr="00522031">
              <w:rPr>
                <w:rFonts w:ascii="Comic Sans MS" w:hAnsi="Comic Sans MS"/>
                <w:sz w:val="28"/>
                <w:szCs w:val="28"/>
                <w:lang w:val="en-GB"/>
              </w:rPr>
              <w:t xml:space="preserve"> </w:t>
            </w:r>
            <w:r w:rsidR="00883120" w:rsidRPr="00522031">
              <w:rPr>
                <w:rFonts w:ascii="Comic Sans MS" w:hAnsi="Comic Sans MS"/>
                <w:sz w:val="28"/>
                <w:szCs w:val="28"/>
                <w:lang w:val="en-GB"/>
              </w:rPr>
              <w:t>(Mal 3.2)</w:t>
            </w:r>
            <w:r w:rsidR="00883120">
              <w:rPr>
                <w:rFonts w:ascii="Comic Sans MS" w:hAnsi="Comic Sans MS"/>
                <w:sz w:val="28"/>
                <w:szCs w:val="28"/>
                <w:lang w:val="en-GB"/>
              </w:rPr>
              <w:t xml:space="preserve"> </w:t>
            </w:r>
            <w:r w:rsidR="00522031" w:rsidRPr="00522031">
              <w:rPr>
                <w:rFonts w:ascii="Comic Sans MS" w:hAnsi="Comic Sans MS"/>
                <w:sz w:val="28"/>
                <w:szCs w:val="28"/>
                <w:lang w:val="en-GB"/>
              </w:rPr>
              <w:t>at the day of his coming</w:t>
            </w:r>
            <w:r w:rsidR="00883120">
              <w:rPr>
                <w:rFonts w:ascii="Comic Sans MS" w:hAnsi="Comic Sans MS"/>
                <w:sz w:val="28"/>
                <w:szCs w:val="28"/>
                <w:lang w:val="en-GB"/>
              </w:rPr>
              <w:t>.</w:t>
            </w:r>
            <w:r w:rsidR="00522031" w:rsidRPr="00522031">
              <w:rPr>
                <w:rFonts w:ascii="Comic Sans MS" w:hAnsi="Comic Sans MS"/>
                <w:sz w:val="28"/>
                <w:szCs w:val="28"/>
                <w:lang w:val="en-GB"/>
              </w:rPr>
              <w:t xml:space="preserve"> </w:t>
            </w:r>
          </w:p>
          <w:p w14:paraId="6C95F437" w14:textId="2DC98417" w:rsidR="00DB3C0E" w:rsidRPr="00255688" w:rsidRDefault="00B57732" w:rsidP="00A860BB">
            <w:pPr>
              <w:rPr>
                <w:rFonts w:ascii="Comic Sans MS" w:hAnsi="Comic Sans MS"/>
                <w:lang w:val="en-GB"/>
              </w:rPr>
            </w:pPr>
            <w:r>
              <w:rPr>
                <w:rFonts w:ascii="Comic Sans MS" w:hAnsi="Comic Sans MS"/>
                <w:lang w:val="en-GB"/>
              </w:rPr>
              <w:t xml:space="preserve"> </w:t>
            </w:r>
          </w:p>
        </w:tc>
      </w:tr>
      <w:tr w:rsidR="00255688" w:rsidRPr="006A55F1" w14:paraId="26CF33CF" w14:textId="77777777" w:rsidTr="00DB3C0E">
        <w:trPr>
          <w:trHeight w:val="227"/>
          <w:jc w:val="center"/>
        </w:trPr>
        <w:tc>
          <w:tcPr>
            <w:tcW w:w="9988" w:type="dxa"/>
            <w:tcBorders>
              <w:top w:val="single" w:sz="8" w:space="0" w:color="147ABD" w:themeColor="accent1"/>
              <w:left w:val="single" w:sz="18" w:space="0" w:color="147ABD" w:themeColor="accent1"/>
              <w:bottom w:val="single" w:sz="8" w:space="0" w:color="147ABD" w:themeColor="accent1"/>
              <w:right w:val="single" w:sz="18" w:space="0" w:color="147ABD" w:themeColor="accent1"/>
            </w:tcBorders>
            <w:tcMar>
              <w:top w:w="72" w:type="dxa"/>
              <w:bottom w:w="72" w:type="dxa"/>
            </w:tcMar>
          </w:tcPr>
          <w:p w14:paraId="725CCBDF" w14:textId="77777777" w:rsidR="00255688" w:rsidRDefault="00255688" w:rsidP="00A860BB">
            <w:pPr>
              <w:rPr>
                <w:rFonts w:ascii="Comic Sans MS" w:hAnsi="Comic Sans MS"/>
                <w:b/>
                <w:bCs/>
                <w:sz w:val="40"/>
                <w:szCs w:val="40"/>
                <w:lang w:val="en-GB"/>
              </w:rPr>
            </w:pPr>
            <w:r>
              <w:rPr>
                <w:rFonts w:ascii="Comic Sans MS" w:hAnsi="Comic Sans MS"/>
                <w:b/>
                <w:bCs/>
                <w:sz w:val="40"/>
                <w:szCs w:val="40"/>
                <w:lang w:val="en-GB"/>
              </w:rPr>
              <w:lastRenderedPageBreak/>
              <w:t>Notes:</w:t>
            </w:r>
          </w:p>
          <w:p w14:paraId="0857A5B8" w14:textId="77777777" w:rsidR="00255688" w:rsidRDefault="00255688" w:rsidP="00A860BB">
            <w:pPr>
              <w:rPr>
                <w:rFonts w:ascii="Comic Sans MS" w:hAnsi="Comic Sans MS"/>
                <w:b/>
                <w:bCs/>
                <w:sz w:val="28"/>
                <w:szCs w:val="28"/>
                <w:lang w:val="en-GB"/>
              </w:rPr>
            </w:pPr>
          </w:p>
          <w:p w14:paraId="5EA4EA99" w14:textId="77777777" w:rsidR="00B652F3" w:rsidRDefault="00B652F3" w:rsidP="00A860BB">
            <w:pPr>
              <w:rPr>
                <w:rFonts w:ascii="Comic Sans MS" w:hAnsi="Comic Sans MS"/>
                <w:b/>
                <w:bCs/>
                <w:sz w:val="28"/>
                <w:szCs w:val="28"/>
                <w:lang w:val="en-GB"/>
              </w:rPr>
            </w:pPr>
          </w:p>
          <w:p w14:paraId="39BDC453" w14:textId="77777777" w:rsidR="00B652F3" w:rsidRDefault="00B652F3" w:rsidP="00A860BB">
            <w:pPr>
              <w:rPr>
                <w:rFonts w:ascii="Comic Sans MS" w:hAnsi="Comic Sans MS"/>
                <w:b/>
                <w:bCs/>
                <w:sz w:val="28"/>
                <w:szCs w:val="28"/>
                <w:lang w:val="en-GB"/>
              </w:rPr>
            </w:pPr>
          </w:p>
          <w:p w14:paraId="5E7B5B7F" w14:textId="77777777" w:rsidR="00B652F3" w:rsidRDefault="00B652F3" w:rsidP="00A860BB">
            <w:pPr>
              <w:rPr>
                <w:rFonts w:ascii="Comic Sans MS" w:hAnsi="Comic Sans MS"/>
                <w:b/>
                <w:bCs/>
                <w:sz w:val="28"/>
                <w:szCs w:val="28"/>
                <w:lang w:val="en-GB"/>
              </w:rPr>
            </w:pPr>
          </w:p>
          <w:p w14:paraId="164316D2" w14:textId="0940AB2E" w:rsidR="00255688" w:rsidRPr="00255688" w:rsidRDefault="00255688" w:rsidP="00A860BB">
            <w:pPr>
              <w:rPr>
                <w:rFonts w:ascii="Comic Sans MS" w:hAnsi="Comic Sans MS"/>
                <w:b/>
                <w:bCs/>
                <w:sz w:val="28"/>
                <w:szCs w:val="28"/>
                <w:lang w:val="en-GB"/>
              </w:rPr>
            </w:pPr>
          </w:p>
        </w:tc>
      </w:tr>
    </w:tbl>
    <w:p w14:paraId="7BF4426E" w14:textId="77777777" w:rsidR="004B123B" w:rsidRPr="006A55F1" w:rsidRDefault="004B123B" w:rsidP="00C644E7">
      <w:pPr>
        <w:rPr>
          <w:lang w:val="en-GB"/>
        </w:rPr>
      </w:pPr>
    </w:p>
    <w:sectPr w:rsidR="004B123B" w:rsidRPr="006A55F1" w:rsidSect="00683192">
      <w:pgSz w:w="11906" w:h="16838" w:code="9"/>
      <w:pgMar w:top="936" w:right="936" w:bottom="936" w:left="936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05D92C" w14:textId="77777777" w:rsidR="00BA1F01" w:rsidRDefault="00BA1F01" w:rsidP="00DC5D31">
      <w:r>
        <w:separator/>
      </w:r>
    </w:p>
  </w:endnote>
  <w:endnote w:type="continuationSeparator" w:id="0">
    <w:p w14:paraId="74F7CA8D" w14:textId="77777777" w:rsidR="00BA1F01" w:rsidRDefault="00BA1F01" w:rsidP="00DC5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03B84E" w14:textId="77777777" w:rsidR="00BA1F01" w:rsidRDefault="00BA1F01" w:rsidP="00DC5D31">
      <w:r>
        <w:separator/>
      </w:r>
    </w:p>
  </w:footnote>
  <w:footnote w:type="continuationSeparator" w:id="0">
    <w:p w14:paraId="4EA2CA8D" w14:textId="77777777" w:rsidR="00BA1F01" w:rsidRDefault="00BA1F01" w:rsidP="00DC5D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F3BE6D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A80353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4AA31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392EB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2B6C3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0D697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0E2C0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BC49A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1D008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C9CB3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0142D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A144284"/>
    <w:multiLevelType w:val="hybridMultilevel"/>
    <w:tmpl w:val="2DD0DF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BC036E"/>
    <w:multiLevelType w:val="hybridMultilevel"/>
    <w:tmpl w:val="0CEC3FA8"/>
    <w:lvl w:ilvl="0" w:tplc="B0DEB310">
      <w:start w:val="1"/>
      <w:numFmt w:val="bullet"/>
      <w:lvlText w:val=""/>
      <w:lvlJc w:val="left"/>
      <w:pPr>
        <w:ind w:left="397" w:hanging="397"/>
      </w:pPr>
      <w:rPr>
        <w:rFonts w:ascii="Symbol" w:hAnsi="Symbol" w:hint="default"/>
        <w:u w:color="353535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F249BC"/>
    <w:multiLevelType w:val="hybridMultilevel"/>
    <w:tmpl w:val="E5EC40CC"/>
    <w:lvl w:ilvl="0" w:tplc="EF068392">
      <w:start w:val="3"/>
      <w:numFmt w:val="bullet"/>
      <w:lvlText w:val="-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91B53"/>
    <w:multiLevelType w:val="multilevel"/>
    <w:tmpl w:val="D39201B4"/>
    <w:lvl w:ilvl="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480F6B"/>
    <w:multiLevelType w:val="hybridMultilevel"/>
    <w:tmpl w:val="4878B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567272"/>
    <w:multiLevelType w:val="hybridMultilevel"/>
    <w:tmpl w:val="AF98F6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5D4E40"/>
    <w:multiLevelType w:val="hybridMultilevel"/>
    <w:tmpl w:val="5366F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B066C5"/>
    <w:multiLevelType w:val="hybridMultilevel"/>
    <w:tmpl w:val="9E92B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68248C"/>
    <w:multiLevelType w:val="multilevel"/>
    <w:tmpl w:val="28B050C0"/>
    <w:lvl w:ilvl="0">
      <w:start w:val="1"/>
      <w:numFmt w:val="bullet"/>
      <w:lvlText w:val=""/>
      <w:lvlJc w:val="left"/>
      <w:pPr>
        <w:ind w:left="397" w:hanging="39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732EA4"/>
    <w:multiLevelType w:val="multilevel"/>
    <w:tmpl w:val="D39201B4"/>
    <w:lvl w:ilvl="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EA5D87"/>
    <w:multiLevelType w:val="hybridMultilevel"/>
    <w:tmpl w:val="8FC62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4822D3"/>
    <w:multiLevelType w:val="hybridMultilevel"/>
    <w:tmpl w:val="6D34F2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D7C79C3"/>
    <w:multiLevelType w:val="multilevel"/>
    <w:tmpl w:val="BDB44CD0"/>
    <w:lvl w:ilvl="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501DFD"/>
    <w:multiLevelType w:val="hybridMultilevel"/>
    <w:tmpl w:val="9046396C"/>
    <w:lvl w:ilvl="0" w:tplc="ED48A5DC">
      <w:start w:val="3"/>
      <w:numFmt w:val="bullet"/>
      <w:lvlText w:val="-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C63FDE"/>
    <w:multiLevelType w:val="multilevel"/>
    <w:tmpl w:val="742E9A12"/>
    <w:lvl w:ilvl="0">
      <w:start w:val="1"/>
      <w:numFmt w:val="bullet"/>
      <w:lvlText w:val=""/>
      <w:lvlJc w:val="left"/>
      <w:pPr>
        <w:ind w:left="567" w:hanging="39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7522418">
    <w:abstractNumId w:val="12"/>
  </w:num>
  <w:num w:numId="2" w16cid:durableId="1627466805">
    <w:abstractNumId w:val="0"/>
  </w:num>
  <w:num w:numId="3" w16cid:durableId="1028027063">
    <w:abstractNumId w:val="20"/>
  </w:num>
  <w:num w:numId="4" w16cid:durableId="1437629035">
    <w:abstractNumId w:val="14"/>
  </w:num>
  <w:num w:numId="5" w16cid:durableId="1929923652">
    <w:abstractNumId w:val="23"/>
  </w:num>
  <w:num w:numId="6" w16cid:durableId="1221210090">
    <w:abstractNumId w:val="25"/>
  </w:num>
  <w:num w:numId="7" w16cid:durableId="1500651835">
    <w:abstractNumId w:val="1"/>
  </w:num>
  <w:num w:numId="8" w16cid:durableId="1247806867">
    <w:abstractNumId w:val="2"/>
  </w:num>
  <w:num w:numId="9" w16cid:durableId="2133480163">
    <w:abstractNumId w:val="3"/>
  </w:num>
  <w:num w:numId="10" w16cid:durableId="651058493">
    <w:abstractNumId w:val="4"/>
  </w:num>
  <w:num w:numId="11" w16cid:durableId="1408265733">
    <w:abstractNumId w:val="9"/>
  </w:num>
  <w:num w:numId="12" w16cid:durableId="2088190951">
    <w:abstractNumId w:val="5"/>
  </w:num>
  <w:num w:numId="13" w16cid:durableId="1204714113">
    <w:abstractNumId w:val="6"/>
  </w:num>
  <w:num w:numId="14" w16cid:durableId="598567929">
    <w:abstractNumId w:val="7"/>
  </w:num>
  <w:num w:numId="15" w16cid:durableId="1895893180">
    <w:abstractNumId w:val="8"/>
  </w:num>
  <w:num w:numId="16" w16cid:durableId="2131824251">
    <w:abstractNumId w:val="10"/>
  </w:num>
  <w:num w:numId="17" w16cid:durableId="839933419">
    <w:abstractNumId w:val="19"/>
  </w:num>
  <w:num w:numId="18" w16cid:durableId="383257391">
    <w:abstractNumId w:val="16"/>
  </w:num>
  <w:num w:numId="19" w16cid:durableId="1649362412">
    <w:abstractNumId w:val="18"/>
  </w:num>
  <w:num w:numId="20" w16cid:durableId="262618190">
    <w:abstractNumId w:val="17"/>
  </w:num>
  <w:num w:numId="21" w16cid:durableId="200678521">
    <w:abstractNumId w:val="24"/>
  </w:num>
  <w:num w:numId="22" w16cid:durableId="442698805">
    <w:abstractNumId w:val="13"/>
  </w:num>
  <w:num w:numId="23" w16cid:durableId="1913612797">
    <w:abstractNumId w:val="21"/>
  </w:num>
  <w:num w:numId="24" w16cid:durableId="1846438165">
    <w:abstractNumId w:val="11"/>
  </w:num>
  <w:num w:numId="25" w16cid:durableId="1302463773">
    <w:abstractNumId w:val="22"/>
  </w:num>
  <w:num w:numId="26" w16cid:durableId="178194647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9"/>
  <w:proofState w:spelling="clean" w:grammar="clean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drawingGridHorizontalSpacing w:val="105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0NLEwtDA0sTA1NrJQ0lEKTi0uzszPAykwMqoFACanvPMtAAAA"/>
  </w:docVars>
  <w:rsids>
    <w:rsidRoot w:val="00F24870"/>
    <w:rsid w:val="0000379C"/>
    <w:rsid w:val="00003DAD"/>
    <w:rsid w:val="00005F07"/>
    <w:rsid w:val="000066F9"/>
    <w:rsid w:val="00010D4C"/>
    <w:rsid w:val="00016827"/>
    <w:rsid w:val="00025E7C"/>
    <w:rsid w:val="00032177"/>
    <w:rsid w:val="0003221E"/>
    <w:rsid w:val="00036F79"/>
    <w:rsid w:val="00037760"/>
    <w:rsid w:val="0004331B"/>
    <w:rsid w:val="00047BBB"/>
    <w:rsid w:val="0005544C"/>
    <w:rsid w:val="00057F57"/>
    <w:rsid w:val="00062F5F"/>
    <w:rsid w:val="00065653"/>
    <w:rsid w:val="000717B2"/>
    <w:rsid w:val="00072B45"/>
    <w:rsid w:val="00074FBA"/>
    <w:rsid w:val="000756EB"/>
    <w:rsid w:val="00077111"/>
    <w:rsid w:val="00077560"/>
    <w:rsid w:val="000957CA"/>
    <w:rsid w:val="000A723B"/>
    <w:rsid w:val="000B1B66"/>
    <w:rsid w:val="000B3425"/>
    <w:rsid w:val="000B3E71"/>
    <w:rsid w:val="000B4190"/>
    <w:rsid w:val="000C222F"/>
    <w:rsid w:val="000E04C9"/>
    <w:rsid w:val="000E596A"/>
    <w:rsid w:val="000E7FA9"/>
    <w:rsid w:val="000F1D3A"/>
    <w:rsid w:val="000F23C5"/>
    <w:rsid w:val="000F425E"/>
    <w:rsid w:val="000F44BA"/>
    <w:rsid w:val="000F584D"/>
    <w:rsid w:val="000F5A5B"/>
    <w:rsid w:val="000F6D94"/>
    <w:rsid w:val="001046FD"/>
    <w:rsid w:val="001068EA"/>
    <w:rsid w:val="001101B9"/>
    <w:rsid w:val="001103FB"/>
    <w:rsid w:val="001107A8"/>
    <w:rsid w:val="001131C7"/>
    <w:rsid w:val="001138BC"/>
    <w:rsid w:val="001154B5"/>
    <w:rsid w:val="00115B37"/>
    <w:rsid w:val="001241C5"/>
    <w:rsid w:val="00125CA3"/>
    <w:rsid w:val="001312AF"/>
    <w:rsid w:val="00132392"/>
    <w:rsid w:val="001340C3"/>
    <w:rsid w:val="00137C76"/>
    <w:rsid w:val="00142D88"/>
    <w:rsid w:val="00144A29"/>
    <w:rsid w:val="001453BD"/>
    <w:rsid w:val="00146FAC"/>
    <w:rsid w:val="001479F4"/>
    <w:rsid w:val="00150343"/>
    <w:rsid w:val="001505C6"/>
    <w:rsid w:val="00152107"/>
    <w:rsid w:val="00153761"/>
    <w:rsid w:val="00153776"/>
    <w:rsid w:val="00162799"/>
    <w:rsid w:val="00165E19"/>
    <w:rsid w:val="0017163E"/>
    <w:rsid w:val="00173F98"/>
    <w:rsid w:val="00175EAF"/>
    <w:rsid w:val="001829A5"/>
    <w:rsid w:val="00190939"/>
    <w:rsid w:val="001928C5"/>
    <w:rsid w:val="00192B78"/>
    <w:rsid w:val="0019702F"/>
    <w:rsid w:val="00197A45"/>
    <w:rsid w:val="001A199B"/>
    <w:rsid w:val="001A4436"/>
    <w:rsid w:val="001A7C64"/>
    <w:rsid w:val="001B19B8"/>
    <w:rsid w:val="001B25CC"/>
    <w:rsid w:val="001B25E0"/>
    <w:rsid w:val="001B35D6"/>
    <w:rsid w:val="001B413C"/>
    <w:rsid w:val="001C5890"/>
    <w:rsid w:val="001D51CF"/>
    <w:rsid w:val="001D6868"/>
    <w:rsid w:val="001D6F9A"/>
    <w:rsid w:val="001E33EF"/>
    <w:rsid w:val="001E48D4"/>
    <w:rsid w:val="001F15DC"/>
    <w:rsid w:val="002009BA"/>
    <w:rsid w:val="00204FAB"/>
    <w:rsid w:val="002104ED"/>
    <w:rsid w:val="00212A9F"/>
    <w:rsid w:val="002131ED"/>
    <w:rsid w:val="002147AD"/>
    <w:rsid w:val="00215C40"/>
    <w:rsid w:val="00216176"/>
    <w:rsid w:val="002326AF"/>
    <w:rsid w:val="00233AA6"/>
    <w:rsid w:val="0023675D"/>
    <w:rsid w:val="00241076"/>
    <w:rsid w:val="002410DB"/>
    <w:rsid w:val="00244C2B"/>
    <w:rsid w:val="00245AA2"/>
    <w:rsid w:val="00251E57"/>
    <w:rsid w:val="00253A9F"/>
    <w:rsid w:val="002547AA"/>
    <w:rsid w:val="002551DA"/>
    <w:rsid w:val="00255688"/>
    <w:rsid w:val="00260D9F"/>
    <w:rsid w:val="002627C4"/>
    <w:rsid w:val="002635A7"/>
    <w:rsid w:val="00264B91"/>
    <w:rsid w:val="002671C5"/>
    <w:rsid w:val="002679DE"/>
    <w:rsid w:val="00267DBB"/>
    <w:rsid w:val="002705B7"/>
    <w:rsid w:val="00274388"/>
    <w:rsid w:val="00281600"/>
    <w:rsid w:val="00281B79"/>
    <w:rsid w:val="0028606A"/>
    <w:rsid w:val="002860BF"/>
    <w:rsid w:val="00287AF9"/>
    <w:rsid w:val="00294D27"/>
    <w:rsid w:val="002965D4"/>
    <w:rsid w:val="002A464A"/>
    <w:rsid w:val="002B01F2"/>
    <w:rsid w:val="002B091A"/>
    <w:rsid w:val="002B376B"/>
    <w:rsid w:val="002B6CFB"/>
    <w:rsid w:val="002C0FD6"/>
    <w:rsid w:val="002C5714"/>
    <w:rsid w:val="002C62BE"/>
    <w:rsid w:val="002C6D0C"/>
    <w:rsid w:val="002D03A2"/>
    <w:rsid w:val="002D29E4"/>
    <w:rsid w:val="002D2D7D"/>
    <w:rsid w:val="002D4360"/>
    <w:rsid w:val="002D48B6"/>
    <w:rsid w:val="002E1213"/>
    <w:rsid w:val="002E4C3B"/>
    <w:rsid w:val="002F2F8E"/>
    <w:rsid w:val="002F4F6B"/>
    <w:rsid w:val="002F5A28"/>
    <w:rsid w:val="00310628"/>
    <w:rsid w:val="00310CA0"/>
    <w:rsid w:val="003123FC"/>
    <w:rsid w:val="0031399E"/>
    <w:rsid w:val="00315C6E"/>
    <w:rsid w:val="00316B91"/>
    <w:rsid w:val="00330C65"/>
    <w:rsid w:val="00330D60"/>
    <w:rsid w:val="00331475"/>
    <w:rsid w:val="00331DF4"/>
    <w:rsid w:val="00333781"/>
    <w:rsid w:val="00333BD5"/>
    <w:rsid w:val="00336C39"/>
    <w:rsid w:val="00341F2B"/>
    <w:rsid w:val="00344D1D"/>
    <w:rsid w:val="00345392"/>
    <w:rsid w:val="0035086D"/>
    <w:rsid w:val="00354439"/>
    <w:rsid w:val="00356A11"/>
    <w:rsid w:val="003574FE"/>
    <w:rsid w:val="00364B2C"/>
    <w:rsid w:val="00365716"/>
    <w:rsid w:val="00366954"/>
    <w:rsid w:val="00366ABA"/>
    <w:rsid w:val="00372FA2"/>
    <w:rsid w:val="00376700"/>
    <w:rsid w:val="00376E05"/>
    <w:rsid w:val="00382A82"/>
    <w:rsid w:val="003838FF"/>
    <w:rsid w:val="003953E3"/>
    <w:rsid w:val="00396320"/>
    <w:rsid w:val="003A0154"/>
    <w:rsid w:val="003A060F"/>
    <w:rsid w:val="003A2F4E"/>
    <w:rsid w:val="003A38BB"/>
    <w:rsid w:val="003A4CB6"/>
    <w:rsid w:val="003B0823"/>
    <w:rsid w:val="003B0A38"/>
    <w:rsid w:val="003B58AD"/>
    <w:rsid w:val="003B7552"/>
    <w:rsid w:val="003B7592"/>
    <w:rsid w:val="003C08D1"/>
    <w:rsid w:val="003C398E"/>
    <w:rsid w:val="003C405F"/>
    <w:rsid w:val="003C4588"/>
    <w:rsid w:val="003C4B55"/>
    <w:rsid w:val="003C5F41"/>
    <w:rsid w:val="003C602C"/>
    <w:rsid w:val="003C6F53"/>
    <w:rsid w:val="003C7E70"/>
    <w:rsid w:val="003D018D"/>
    <w:rsid w:val="003D31B0"/>
    <w:rsid w:val="003D41C2"/>
    <w:rsid w:val="003D6432"/>
    <w:rsid w:val="003D7A62"/>
    <w:rsid w:val="003E1683"/>
    <w:rsid w:val="003E2451"/>
    <w:rsid w:val="003E3B5B"/>
    <w:rsid w:val="003E3E34"/>
    <w:rsid w:val="003E433D"/>
    <w:rsid w:val="003E5ECF"/>
    <w:rsid w:val="003F323D"/>
    <w:rsid w:val="003F4D3F"/>
    <w:rsid w:val="003F4E18"/>
    <w:rsid w:val="00400416"/>
    <w:rsid w:val="004038CE"/>
    <w:rsid w:val="00405F65"/>
    <w:rsid w:val="004106B8"/>
    <w:rsid w:val="00411246"/>
    <w:rsid w:val="00414A0D"/>
    <w:rsid w:val="00415025"/>
    <w:rsid w:val="00415899"/>
    <w:rsid w:val="004201F4"/>
    <w:rsid w:val="00425288"/>
    <w:rsid w:val="00436A40"/>
    <w:rsid w:val="004402ED"/>
    <w:rsid w:val="00442D8C"/>
    <w:rsid w:val="00443289"/>
    <w:rsid w:val="00451F8D"/>
    <w:rsid w:val="00452142"/>
    <w:rsid w:val="004545AC"/>
    <w:rsid w:val="004545DD"/>
    <w:rsid w:val="004618D3"/>
    <w:rsid w:val="004655E0"/>
    <w:rsid w:val="00465AE4"/>
    <w:rsid w:val="0047110B"/>
    <w:rsid w:val="00481048"/>
    <w:rsid w:val="00483055"/>
    <w:rsid w:val="00483667"/>
    <w:rsid w:val="004839FF"/>
    <w:rsid w:val="00483ED9"/>
    <w:rsid w:val="004840D9"/>
    <w:rsid w:val="004902E0"/>
    <w:rsid w:val="00490D9F"/>
    <w:rsid w:val="004910B4"/>
    <w:rsid w:val="004920EF"/>
    <w:rsid w:val="00493633"/>
    <w:rsid w:val="00493704"/>
    <w:rsid w:val="00494218"/>
    <w:rsid w:val="00495F84"/>
    <w:rsid w:val="004A312A"/>
    <w:rsid w:val="004A463C"/>
    <w:rsid w:val="004B0743"/>
    <w:rsid w:val="004B123B"/>
    <w:rsid w:val="004B2291"/>
    <w:rsid w:val="004B692A"/>
    <w:rsid w:val="004B6985"/>
    <w:rsid w:val="004B7F48"/>
    <w:rsid w:val="004D01F3"/>
    <w:rsid w:val="004D1017"/>
    <w:rsid w:val="004D3BA9"/>
    <w:rsid w:val="004D57D9"/>
    <w:rsid w:val="004D6C7B"/>
    <w:rsid w:val="004D7A70"/>
    <w:rsid w:val="004E1C2B"/>
    <w:rsid w:val="004E2B7B"/>
    <w:rsid w:val="004E30F3"/>
    <w:rsid w:val="004E462E"/>
    <w:rsid w:val="004E5447"/>
    <w:rsid w:val="004F3174"/>
    <w:rsid w:val="004F5CB3"/>
    <w:rsid w:val="004F6C14"/>
    <w:rsid w:val="004F72CC"/>
    <w:rsid w:val="005016BD"/>
    <w:rsid w:val="0050308C"/>
    <w:rsid w:val="00503D84"/>
    <w:rsid w:val="00503D9F"/>
    <w:rsid w:val="00507C52"/>
    <w:rsid w:val="005120B5"/>
    <w:rsid w:val="00515C2B"/>
    <w:rsid w:val="00517BBB"/>
    <w:rsid w:val="00521347"/>
    <w:rsid w:val="0052201C"/>
    <w:rsid w:val="00522031"/>
    <w:rsid w:val="00527480"/>
    <w:rsid w:val="00527596"/>
    <w:rsid w:val="0053014F"/>
    <w:rsid w:val="00531AC3"/>
    <w:rsid w:val="00531FDF"/>
    <w:rsid w:val="00532C7C"/>
    <w:rsid w:val="00533565"/>
    <w:rsid w:val="00541425"/>
    <w:rsid w:val="00541541"/>
    <w:rsid w:val="00542AC7"/>
    <w:rsid w:val="0054464D"/>
    <w:rsid w:val="00550AB6"/>
    <w:rsid w:val="005510D3"/>
    <w:rsid w:val="00551E08"/>
    <w:rsid w:val="005547AC"/>
    <w:rsid w:val="00555509"/>
    <w:rsid w:val="005608E4"/>
    <w:rsid w:val="00560AB2"/>
    <w:rsid w:val="005618A8"/>
    <w:rsid w:val="005640E4"/>
    <w:rsid w:val="00565894"/>
    <w:rsid w:val="005660ED"/>
    <w:rsid w:val="00566794"/>
    <w:rsid w:val="00566B00"/>
    <w:rsid w:val="00574899"/>
    <w:rsid w:val="00574E1F"/>
    <w:rsid w:val="00575104"/>
    <w:rsid w:val="005755E1"/>
    <w:rsid w:val="00581616"/>
    <w:rsid w:val="0059560C"/>
    <w:rsid w:val="005B14D3"/>
    <w:rsid w:val="005B1EFF"/>
    <w:rsid w:val="005B6FDB"/>
    <w:rsid w:val="005C0A1E"/>
    <w:rsid w:val="005C4F70"/>
    <w:rsid w:val="005D1279"/>
    <w:rsid w:val="005D5238"/>
    <w:rsid w:val="005D5341"/>
    <w:rsid w:val="005D6F95"/>
    <w:rsid w:val="005F0222"/>
    <w:rsid w:val="005F1AEA"/>
    <w:rsid w:val="005F2B5F"/>
    <w:rsid w:val="005F42E8"/>
    <w:rsid w:val="005F5C07"/>
    <w:rsid w:val="005F6807"/>
    <w:rsid w:val="005F70D0"/>
    <w:rsid w:val="005F7FBA"/>
    <w:rsid w:val="006007F2"/>
    <w:rsid w:val="0061338A"/>
    <w:rsid w:val="00613C76"/>
    <w:rsid w:val="00617450"/>
    <w:rsid w:val="00623DAA"/>
    <w:rsid w:val="006327F3"/>
    <w:rsid w:val="006331A5"/>
    <w:rsid w:val="00634F37"/>
    <w:rsid w:val="00637280"/>
    <w:rsid w:val="00637CAD"/>
    <w:rsid w:val="0064045B"/>
    <w:rsid w:val="006405E7"/>
    <w:rsid w:val="00651B73"/>
    <w:rsid w:val="00651BC7"/>
    <w:rsid w:val="006526C5"/>
    <w:rsid w:val="00653876"/>
    <w:rsid w:val="00653D77"/>
    <w:rsid w:val="0065483E"/>
    <w:rsid w:val="006625D6"/>
    <w:rsid w:val="00665F12"/>
    <w:rsid w:val="00671C4C"/>
    <w:rsid w:val="00683192"/>
    <w:rsid w:val="0068499B"/>
    <w:rsid w:val="00684C97"/>
    <w:rsid w:val="00685200"/>
    <w:rsid w:val="006876A1"/>
    <w:rsid w:val="006878E4"/>
    <w:rsid w:val="00697A49"/>
    <w:rsid w:val="00697B47"/>
    <w:rsid w:val="006A4166"/>
    <w:rsid w:val="006A55F1"/>
    <w:rsid w:val="006B4648"/>
    <w:rsid w:val="006B4992"/>
    <w:rsid w:val="006C5FE3"/>
    <w:rsid w:val="006D077E"/>
    <w:rsid w:val="006D152C"/>
    <w:rsid w:val="006D59F2"/>
    <w:rsid w:val="006E2036"/>
    <w:rsid w:val="006E3C43"/>
    <w:rsid w:val="006F220A"/>
    <w:rsid w:val="006F681D"/>
    <w:rsid w:val="007019D0"/>
    <w:rsid w:val="00703B57"/>
    <w:rsid w:val="007060B9"/>
    <w:rsid w:val="007124F1"/>
    <w:rsid w:val="00713D96"/>
    <w:rsid w:val="00716614"/>
    <w:rsid w:val="00721E9B"/>
    <w:rsid w:val="00722C73"/>
    <w:rsid w:val="007256B4"/>
    <w:rsid w:val="0073528A"/>
    <w:rsid w:val="00735FB4"/>
    <w:rsid w:val="0073675E"/>
    <w:rsid w:val="00736E00"/>
    <w:rsid w:val="00742E0F"/>
    <w:rsid w:val="00744B39"/>
    <w:rsid w:val="0075397A"/>
    <w:rsid w:val="00753FE2"/>
    <w:rsid w:val="007552F6"/>
    <w:rsid w:val="0075611D"/>
    <w:rsid w:val="00756672"/>
    <w:rsid w:val="00761D56"/>
    <w:rsid w:val="00764F0E"/>
    <w:rsid w:val="0077197E"/>
    <w:rsid w:val="00773E94"/>
    <w:rsid w:val="00774456"/>
    <w:rsid w:val="00776B2E"/>
    <w:rsid w:val="00786236"/>
    <w:rsid w:val="00790067"/>
    <w:rsid w:val="00794706"/>
    <w:rsid w:val="007959C1"/>
    <w:rsid w:val="00795BAB"/>
    <w:rsid w:val="0079681F"/>
    <w:rsid w:val="00796C4D"/>
    <w:rsid w:val="00796EC4"/>
    <w:rsid w:val="007A0F85"/>
    <w:rsid w:val="007A2787"/>
    <w:rsid w:val="007A6DFB"/>
    <w:rsid w:val="007B01A4"/>
    <w:rsid w:val="007B0DC0"/>
    <w:rsid w:val="007B194F"/>
    <w:rsid w:val="007B659D"/>
    <w:rsid w:val="007C1BCE"/>
    <w:rsid w:val="007C7CB5"/>
    <w:rsid w:val="007D405C"/>
    <w:rsid w:val="007D5208"/>
    <w:rsid w:val="007D5545"/>
    <w:rsid w:val="007E1DE6"/>
    <w:rsid w:val="007E1F0F"/>
    <w:rsid w:val="007E3BF9"/>
    <w:rsid w:val="007E5C69"/>
    <w:rsid w:val="007F37CD"/>
    <w:rsid w:val="007F5248"/>
    <w:rsid w:val="007F5D07"/>
    <w:rsid w:val="007F79EB"/>
    <w:rsid w:val="00800BCA"/>
    <w:rsid w:val="008018AD"/>
    <w:rsid w:val="00803173"/>
    <w:rsid w:val="00803B6B"/>
    <w:rsid w:val="008064AC"/>
    <w:rsid w:val="008076AA"/>
    <w:rsid w:val="00810EA5"/>
    <w:rsid w:val="008116D6"/>
    <w:rsid w:val="008121DA"/>
    <w:rsid w:val="00814C50"/>
    <w:rsid w:val="008161FD"/>
    <w:rsid w:val="00816C1A"/>
    <w:rsid w:val="00821535"/>
    <w:rsid w:val="008245A5"/>
    <w:rsid w:val="0082493C"/>
    <w:rsid w:val="00825295"/>
    <w:rsid w:val="008259FA"/>
    <w:rsid w:val="00826F52"/>
    <w:rsid w:val="008319B6"/>
    <w:rsid w:val="008324AF"/>
    <w:rsid w:val="00832E93"/>
    <w:rsid w:val="00833F84"/>
    <w:rsid w:val="008351AF"/>
    <w:rsid w:val="0083574A"/>
    <w:rsid w:val="0083740C"/>
    <w:rsid w:val="008424EB"/>
    <w:rsid w:val="00843E97"/>
    <w:rsid w:val="008446C5"/>
    <w:rsid w:val="008448D2"/>
    <w:rsid w:val="00846274"/>
    <w:rsid w:val="0085410C"/>
    <w:rsid w:val="00860D8A"/>
    <w:rsid w:val="00861394"/>
    <w:rsid w:val="00861775"/>
    <w:rsid w:val="0086303B"/>
    <w:rsid w:val="00863370"/>
    <w:rsid w:val="00876793"/>
    <w:rsid w:val="00880E0E"/>
    <w:rsid w:val="00881882"/>
    <w:rsid w:val="00883120"/>
    <w:rsid w:val="008842CE"/>
    <w:rsid w:val="0088575D"/>
    <w:rsid w:val="008906C2"/>
    <w:rsid w:val="008917DE"/>
    <w:rsid w:val="008920D3"/>
    <w:rsid w:val="00897489"/>
    <w:rsid w:val="008A264B"/>
    <w:rsid w:val="008A34AD"/>
    <w:rsid w:val="008A5F54"/>
    <w:rsid w:val="008A5F7C"/>
    <w:rsid w:val="008A718C"/>
    <w:rsid w:val="008B3A4C"/>
    <w:rsid w:val="008C470F"/>
    <w:rsid w:val="008D4864"/>
    <w:rsid w:val="008D56F7"/>
    <w:rsid w:val="008E1EDF"/>
    <w:rsid w:val="008E4B7A"/>
    <w:rsid w:val="008E6651"/>
    <w:rsid w:val="008E68FC"/>
    <w:rsid w:val="008E75B2"/>
    <w:rsid w:val="008E7844"/>
    <w:rsid w:val="008E7E33"/>
    <w:rsid w:val="008F37BA"/>
    <w:rsid w:val="008F6D59"/>
    <w:rsid w:val="009026DF"/>
    <w:rsid w:val="00911F18"/>
    <w:rsid w:val="0091203B"/>
    <w:rsid w:val="00912A9B"/>
    <w:rsid w:val="0092439E"/>
    <w:rsid w:val="00925CF7"/>
    <w:rsid w:val="009263D7"/>
    <w:rsid w:val="00930158"/>
    <w:rsid w:val="00930425"/>
    <w:rsid w:val="00931C2C"/>
    <w:rsid w:val="00932A96"/>
    <w:rsid w:val="00933BAD"/>
    <w:rsid w:val="00935108"/>
    <w:rsid w:val="00943386"/>
    <w:rsid w:val="00943F9B"/>
    <w:rsid w:val="0094524C"/>
    <w:rsid w:val="00945592"/>
    <w:rsid w:val="00947D97"/>
    <w:rsid w:val="009507B5"/>
    <w:rsid w:val="00950CD9"/>
    <w:rsid w:val="00950EFE"/>
    <w:rsid w:val="00954D23"/>
    <w:rsid w:val="009551DC"/>
    <w:rsid w:val="00960CDF"/>
    <w:rsid w:val="009644D1"/>
    <w:rsid w:val="009658B7"/>
    <w:rsid w:val="00966FBC"/>
    <w:rsid w:val="00971CB3"/>
    <w:rsid w:val="00972235"/>
    <w:rsid w:val="00972BD4"/>
    <w:rsid w:val="009739BC"/>
    <w:rsid w:val="00973AFC"/>
    <w:rsid w:val="00977013"/>
    <w:rsid w:val="00985459"/>
    <w:rsid w:val="009A12CB"/>
    <w:rsid w:val="009A240F"/>
    <w:rsid w:val="009A3C3D"/>
    <w:rsid w:val="009A69FF"/>
    <w:rsid w:val="009B61C4"/>
    <w:rsid w:val="009C033B"/>
    <w:rsid w:val="009C4B91"/>
    <w:rsid w:val="009C7041"/>
    <w:rsid w:val="009D044D"/>
    <w:rsid w:val="009D23A6"/>
    <w:rsid w:val="009D7EFD"/>
    <w:rsid w:val="009E1099"/>
    <w:rsid w:val="009E1FE3"/>
    <w:rsid w:val="009E32D2"/>
    <w:rsid w:val="009E7CE6"/>
    <w:rsid w:val="009F4EBB"/>
    <w:rsid w:val="009F6E71"/>
    <w:rsid w:val="00A0128B"/>
    <w:rsid w:val="00A025D4"/>
    <w:rsid w:val="00A03517"/>
    <w:rsid w:val="00A05B52"/>
    <w:rsid w:val="00A13409"/>
    <w:rsid w:val="00A16C9F"/>
    <w:rsid w:val="00A264F5"/>
    <w:rsid w:val="00A341CD"/>
    <w:rsid w:val="00A3792D"/>
    <w:rsid w:val="00A42915"/>
    <w:rsid w:val="00A46882"/>
    <w:rsid w:val="00A5554C"/>
    <w:rsid w:val="00A55C79"/>
    <w:rsid w:val="00A56C6F"/>
    <w:rsid w:val="00A64A0F"/>
    <w:rsid w:val="00A84B2D"/>
    <w:rsid w:val="00A860BB"/>
    <w:rsid w:val="00A864BF"/>
    <w:rsid w:val="00A87AE3"/>
    <w:rsid w:val="00A937B7"/>
    <w:rsid w:val="00AA76BB"/>
    <w:rsid w:val="00AA7EE3"/>
    <w:rsid w:val="00AB5311"/>
    <w:rsid w:val="00AB6813"/>
    <w:rsid w:val="00AC186F"/>
    <w:rsid w:val="00AC49AD"/>
    <w:rsid w:val="00AC72AD"/>
    <w:rsid w:val="00AD1E9E"/>
    <w:rsid w:val="00AD4A07"/>
    <w:rsid w:val="00AD5B55"/>
    <w:rsid w:val="00AD6C68"/>
    <w:rsid w:val="00AE24DB"/>
    <w:rsid w:val="00AE7331"/>
    <w:rsid w:val="00AF3DF9"/>
    <w:rsid w:val="00AF7122"/>
    <w:rsid w:val="00B00185"/>
    <w:rsid w:val="00B040B8"/>
    <w:rsid w:val="00B0695D"/>
    <w:rsid w:val="00B074F7"/>
    <w:rsid w:val="00B12118"/>
    <w:rsid w:val="00B14222"/>
    <w:rsid w:val="00B14394"/>
    <w:rsid w:val="00B16515"/>
    <w:rsid w:val="00B16C57"/>
    <w:rsid w:val="00B17BC2"/>
    <w:rsid w:val="00B2344B"/>
    <w:rsid w:val="00B2458B"/>
    <w:rsid w:val="00B26A91"/>
    <w:rsid w:val="00B26E49"/>
    <w:rsid w:val="00B33472"/>
    <w:rsid w:val="00B37468"/>
    <w:rsid w:val="00B37D2A"/>
    <w:rsid w:val="00B46F96"/>
    <w:rsid w:val="00B47FF5"/>
    <w:rsid w:val="00B51027"/>
    <w:rsid w:val="00B57732"/>
    <w:rsid w:val="00B607D3"/>
    <w:rsid w:val="00B652F3"/>
    <w:rsid w:val="00B66E60"/>
    <w:rsid w:val="00B7050C"/>
    <w:rsid w:val="00B73E13"/>
    <w:rsid w:val="00B91036"/>
    <w:rsid w:val="00B959E9"/>
    <w:rsid w:val="00B976A7"/>
    <w:rsid w:val="00BA1D88"/>
    <w:rsid w:val="00BA1F01"/>
    <w:rsid w:val="00BA2980"/>
    <w:rsid w:val="00BA3701"/>
    <w:rsid w:val="00BA681C"/>
    <w:rsid w:val="00BB1552"/>
    <w:rsid w:val="00BB2B15"/>
    <w:rsid w:val="00BB33CE"/>
    <w:rsid w:val="00BC0246"/>
    <w:rsid w:val="00BC02D5"/>
    <w:rsid w:val="00BC0540"/>
    <w:rsid w:val="00BC2AED"/>
    <w:rsid w:val="00BC34E9"/>
    <w:rsid w:val="00BC4E9C"/>
    <w:rsid w:val="00BC6B87"/>
    <w:rsid w:val="00BD6FA5"/>
    <w:rsid w:val="00BE0A10"/>
    <w:rsid w:val="00BE2326"/>
    <w:rsid w:val="00BE4A38"/>
    <w:rsid w:val="00BF35FC"/>
    <w:rsid w:val="00C031C4"/>
    <w:rsid w:val="00C031CF"/>
    <w:rsid w:val="00C11058"/>
    <w:rsid w:val="00C11757"/>
    <w:rsid w:val="00C13A0A"/>
    <w:rsid w:val="00C14FAE"/>
    <w:rsid w:val="00C20EED"/>
    <w:rsid w:val="00C221F0"/>
    <w:rsid w:val="00C26BB3"/>
    <w:rsid w:val="00C27B0A"/>
    <w:rsid w:val="00C35B59"/>
    <w:rsid w:val="00C37589"/>
    <w:rsid w:val="00C4535B"/>
    <w:rsid w:val="00C45381"/>
    <w:rsid w:val="00C50846"/>
    <w:rsid w:val="00C509B1"/>
    <w:rsid w:val="00C55132"/>
    <w:rsid w:val="00C55AEB"/>
    <w:rsid w:val="00C5788B"/>
    <w:rsid w:val="00C6168C"/>
    <w:rsid w:val="00C63116"/>
    <w:rsid w:val="00C644E7"/>
    <w:rsid w:val="00C6480B"/>
    <w:rsid w:val="00C64F61"/>
    <w:rsid w:val="00C6523B"/>
    <w:rsid w:val="00C65A2C"/>
    <w:rsid w:val="00C65B18"/>
    <w:rsid w:val="00C71B34"/>
    <w:rsid w:val="00C770C2"/>
    <w:rsid w:val="00C8303F"/>
    <w:rsid w:val="00C83DB7"/>
    <w:rsid w:val="00C87BF5"/>
    <w:rsid w:val="00C9246E"/>
    <w:rsid w:val="00C93361"/>
    <w:rsid w:val="00C93994"/>
    <w:rsid w:val="00C9643F"/>
    <w:rsid w:val="00C97C33"/>
    <w:rsid w:val="00CA0235"/>
    <w:rsid w:val="00CB19D4"/>
    <w:rsid w:val="00CB5B0B"/>
    <w:rsid w:val="00CB6656"/>
    <w:rsid w:val="00CB6E55"/>
    <w:rsid w:val="00CC0A67"/>
    <w:rsid w:val="00CC4017"/>
    <w:rsid w:val="00CD0E4E"/>
    <w:rsid w:val="00CD3099"/>
    <w:rsid w:val="00CD617B"/>
    <w:rsid w:val="00CD6217"/>
    <w:rsid w:val="00CE60F2"/>
    <w:rsid w:val="00CE699A"/>
    <w:rsid w:val="00CF24A6"/>
    <w:rsid w:val="00CF3076"/>
    <w:rsid w:val="00CF5483"/>
    <w:rsid w:val="00CF5D6D"/>
    <w:rsid w:val="00D000F4"/>
    <w:rsid w:val="00D01A0C"/>
    <w:rsid w:val="00D10C8F"/>
    <w:rsid w:val="00D308E9"/>
    <w:rsid w:val="00D30BCA"/>
    <w:rsid w:val="00D3256F"/>
    <w:rsid w:val="00D35F82"/>
    <w:rsid w:val="00D411D9"/>
    <w:rsid w:val="00D41DC7"/>
    <w:rsid w:val="00D42391"/>
    <w:rsid w:val="00D45421"/>
    <w:rsid w:val="00D459E9"/>
    <w:rsid w:val="00D46090"/>
    <w:rsid w:val="00D51AC9"/>
    <w:rsid w:val="00D62A0A"/>
    <w:rsid w:val="00D64CB1"/>
    <w:rsid w:val="00D67436"/>
    <w:rsid w:val="00D70EE5"/>
    <w:rsid w:val="00D72542"/>
    <w:rsid w:val="00D72CD1"/>
    <w:rsid w:val="00D72F11"/>
    <w:rsid w:val="00D7438F"/>
    <w:rsid w:val="00D7660D"/>
    <w:rsid w:val="00D7769D"/>
    <w:rsid w:val="00D85AF8"/>
    <w:rsid w:val="00D85BF2"/>
    <w:rsid w:val="00D8751B"/>
    <w:rsid w:val="00D93765"/>
    <w:rsid w:val="00D9700E"/>
    <w:rsid w:val="00D97FB3"/>
    <w:rsid w:val="00DA7366"/>
    <w:rsid w:val="00DB01E6"/>
    <w:rsid w:val="00DB138C"/>
    <w:rsid w:val="00DB1FB6"/>
    <w:rsid w:val="00DB258C"/>
    <w:rsid w:val="00DB3C0E"/>
    <w:rsid w:val="00DC03BC"/>
    <w:rsid w:val="00DC2173"/>
    <w:rsid w:val="00DC51A3"/>
    <w:rsid w:val="00DC5D31"/>
    <w:rsid w:val="00DD1FBA"/>
    <w:rsid w:val="00DD37F4"/>
    <w:rsid w:val="00DD6060"/>
    <w:rsid w:val="00DD6D2A"/>
    <w:rsid w:val="00DE2137"/>
    <w:rsid w:val="00DE23A9"/>
    <w:rsid w:val="00DE58C8"/>
    <w:rsid w:val="00DE65B9"/>
    <w:rsid w:val="00DF11B7"/>
    <w:rsid w:val="00DF142E"/>
    <w:rsid w:val="00DF211F"/>
    <w:rsid w:val="00E0496A"/>
    <w:rsid w:val="00E05125"/>
    <w:rsid w:val="00E17CCD"/>
    <w:rsid w:val="00E17D2D"/>
    <w:rsid w:val="00E24BCD"/>
    <w:rsid w:val="00E26600"/>
    <w:rsid w:val="00E27291"/>
    <w:rsid w:val="00E31245"/>
    <w:rsid w:val="00E3302C"/>
    <w:rsid w:val="00E33E2D"/>
    <w:rsid w:val="00E368C0"/>
    <w:rsid w:val="00E436E9"/>
    <w:rsid w:val="00E50040"/>
    <w:rsid w:val="00E5035D"/>
    <w:rsid w:val="00E51318"/>
    <w:rsid w:val="00E531C6"/>
    <w:rsid w:val="00E57665"/>
    <w:rsid w:val="00E615E1"/>
    <w:rsid w:val="00E61CBD"/>
    <w:rsid w:val="00E66B1B"/>
    <w:rsid w:val="00E67297"/>
    <w:rsid w:val="00E72B1B"/>
    <w:rsid w:val="00E76974"/>
    <w:rsid w:val="00E80E24"/>
    <w:rsid w:val="00E826EC"/>
    <w:rsid w:val="00E828C5"/>
    <w:rsid w:val="00E87D66"/>
    <w:rsid w:val="00E87FE8"/>
    <w:rsid w:val="00E928A8"/>
    <w:rsid w:val="00E97C00"/>
    <w:rsid w:val="00E97E56"/>
    <w:rsid w:val="00EA25F0"/>
    <w:rsid w:val="00EA47BD"/>
    <w:rsid w:val="00EA66D9"/>
    <w:rsid w:val="00EA784E"/>
    <w:rsid w:val="00EB00D5"/>
    <w:rsid w:val="00EB1E43"/>
    <w:rsid w:val="00EB3843"/>
    <w:rsid w:val="00EB50F0"/>
    <w:rsid w:val="00EB60EE"/>
    <w:rsid w:val="00EB6883"/>
    <w:rsid w:val="00EB711F"/>
    <w:rsid w:val="00EB723B"/>
    <w:rsid w:val="00EC03B3"/>
    <w:rsid w:val="00ED2BB6"/>
    <w:rsid w:val="00ED3E9B"/>
    <w:rsid w:val="00ED441C"/>
    <w:rsid w:val="00ED5FDF"/>
    <w:rsid w:val="00ED6279"/>
    <w:rsid w:val="00EE00F8"/>
    <w:rsid w:val="00EE0D98"/>
    <w:rsid w:val="00EE0E16"/>
    <w:rsid w:val="00EE15A1"/>
    <w:rsid w:val="00EE2993"/>
    <w:rsid w:val="00EE4034"/>
    <w:rsid w:val="00EF1BB2"/>
    <w:rsid w:val="00EF59B1"/>
    <w:rsid w:val="00EF7C46"/>
    <w:rsid w:val="00F013F2"/>
    <w:rsid w:val="00F05199"/>
    <w:rsid w:val="00F063F8"/>
    <w:rsid w:val="00F10D2B"/>
    <w:rsid w:val="00F118ED"/>
    <w:rsid w:val="00F11DF8"/>
    <w:rsid w:val="00F12D6E"/>
    <w:rsid w:val="00F133AB"/>
    <w:rsid w:val="00F13A4D"/>
    <w:rsid w:val="00F13FCD"/>
    <w:rsid w:val="00F1547D"/>
    <w:rsid w:val="00F16942"/>
    <w:rsid w:val="00F21B72"/>
    <w:rsid w:val="00F24870"/>
    <w:rsid w:val="00F2632D"/>
    <w:rsid w:val="00F3056B"/>
    <w:rsid w:val="00F346E4"/>
    <w:rsid w:val="00F35C30"/>
    <w:rsid w:val="00F375CC"/>
    <w:rsid w:val="00F3772F"/>
    <w:rsid w:val="00F40454"/>
    <w:rsid w:val="00F45A20"/>
    <w:rsid w:val="00F5005A"/>
    <w:rsid w:val="00F50B25"/>
    <w:rsid w:val="00F53520"/>
    <w:rsid w:val="00F61FDF"/>
    <w:rsid w:val="00F6646B"/>
    <w:rsid w:val="00F668EC"/>
    <w:rsid w:val="00F7398D"/>
    <w:rsid w:val="00F74868"/>
    <w:rsid w:val="00F7528E"/>
    <w:rsid w:val="00F85474"/>
    <w:rsid w:val="00F8609E"/>
    <w:rsid w:val="00F9364A"/>
    <w:rsid w:val="00F945EB"/>
    <w:rsid w:val="00F948EE"/>
    <w:rsid w:val="00FA44EA"/>
    <w:rsid w:val="00FA504E"/>
    <w:rsid w:val="00FB2052"/>
    <w:rsid w:val="00FB792D"/>
    <w:rsid w:val="00FC0462"/>
    <w:rsid w:val="00FC1C27"/>
    <w:rsid w:val="00FC560A"/>
    <w:rsid w:val="00FC718C"/>
    <w:rsid w:val="00FC7DAB"/>
    <w:rsid w:val="00FD0898"/>
    <w:rsid w:val="00FD763E"/>
    <w:rsid w:val="00FE0BE0"/>
    <w:rsid w:val="00FE263D"/>
    <w:rsid w:val="00FE7353"/>
    <w:rsid w:val="00FF3686"/>
    <w:rsid w:val="00FF4888"/>
    <w:rsid w:val="00FF4960"/>
    <w:rsid w:val="00FF7264"/>
    <w:rsid w:val="00FF73C9"/>
    <w:rsid w:val="00FF7894"/>
    <w:rsid w:val="00FF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96FFDD"/>
  <w15:chartTrackingRefBased/>
  <w15:docId w15:val="{FB654095-3D3D-443F-AE7A-5FDF198F2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933BAD"/>
  </w:style>
  <w:style w:type="paragraph" w:styleId="Heading1">
    <w:name w:val="heading 1"/>
    <w:basedOn w:val="Title"/>
    <w:next w:val="Normal"/>
    <w:link w:val="Heading1Char"/>
    <w:uiPriority w:val="2"/>
    <w:qFormat/>
    <w:rsid w:val="00A860BB"/>
    <w:pPr>
      <w:outlineLvl w:val="0"/>
    </w:pPr>
    <w:rPr>
      <w:rFonts w:asciiTheme="minorHAnsi" w:eastAsia="Franklin Gothic Demi" w:hAnsiTheme="minorHAnsi"/>
      <w:b/>
      <w:caps/>
      <w:color w:val="auto"/>
      <w:sz w:val="20"/>
    </w:rPr>
  </w:style>
  <w:style w:type="paragraph" w:styleId="Heading2">
    <w:name w:val="heading 2"/>
    <w:basedOn w:val="Normal"/>
    <w:next w:val="Normal"/>
    <w:link w:val="Heading2Char"/>
    <w:uiPriority w:val="2"/>
    <w:qFormat/>
    <w:rsid w:val="00A860BB"/>
    <w:pPr>
      <w:outlineLvl w:val="1"/>
    </w:pPr>
    <w:rPr>
      <w:b/>
      <w:cap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C6F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"/>
    <w:unhideWhenUsed/>
    <w:rsid w:val="00A860BB"/>
    <w:pPr>
      <w:contextualSpacing/>
      <w:jc w:val="center"/>
    </w:pPr>
    <w:rPr>
      <w:rFonts w:asciiTheme="majorHAnsi" w:eastAsiaTheme="majorEastAsia" w:hAnsiTheme="majorHAnsi" w:cstheme="majorBidi"/>
      <w:color w:val="147ABD" w:themeColor="accent1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825295"/>
    <w:rPr>
      <w:rFonts w:asciiTheme="majorHAnsi" w:eastAsiaTheme="majorEastAsia" w:hAnsiTheme="majorHAnsi" w:cstheme="majorBidi"/>
      <w:color w:val="147ABD" w:themeColor="accent1"/>
      <w:kern w:val="28"/>
      <w:sz w:val="40"/>
      <w:szCs w:val="56"/>
    </w:rPr>
  </w:style>
  <w:style w:type="character" w:styleId="Strong">
    <w:name w:val="Strong"/>
    <w:basedOn w:val="DefaultParagraphFont"/>
    <w:uiPriority w:val="22"/>
    <w:unhideWhenUsed/>
    <w:qFormat/>
    <w:rsid w:val="00F7528E"/>
    <w:rPr>
      <w:rFonts w:asciiTheme="minorHAnsi" w:hAnsiTheme="minorHAnsi"/>
      <w:b/>
      <w:bCs/>
      <w:color w:val="000000" w:themeColor="text1"/>
    </w:rPr>
  </w:style>
  <w:style w:type="paragraph" w:styleId="NoSpacing">
    <w:name w:val="No Spacing"/>
    <w:uiPriority w:val="1"/>
    <w:semiHidden/>
    <w:qFormat/>
    <w:rsid w:val="00DC5D31"/>
    <w:rPr>
      <w:color w:val="000000" w:themeColor="text1"/>
      <w:sz w:val="21"/>
    </w:rPr>
  </w:style>
  <w:style w:type="paragraph" w:styleId="Header">
    <w:name w:val="header"/>
    <w:basedOn w:val="Normal"/>
    <w:link w:val="HeaderChar"/>
    <w:uiPriority w:val="99"/>
    <w:rsid w:val="00DC5D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295"/>
  </w:style>
  <w:style w:type="paragraph" w:styleId="Footer">
    <w:name w:val="footer"/>
    <w:basedOn w:val="Normal"/>
    <w:link w:val="FooterChar"/>
    <w:uiPriority w:val="99"/>
    <w:rsid w:val="00DC5D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295"/>
  </w:style>
  <w:style w:type="character" w:customStyle="1" w:styleId="Light">
    <w:name w:val="Light"/>
    <w:basedOn w:val="DefaultParagraphFont"/>
    <w:uiPriority w:val="23"/>
    <w:qFormat/>
    <w:rsid w:val="00CF24A6"/>
    <w:rPr>
      <w:color w:val="353535" w:themeColor="text2"/>
      <w:sz w:val="18"/>
    </w:rPr>
  </w:style>
  <w:style w:type="paragraph" w:customStyle="1" w:styleId="Underline">
    <w:name w:val="Underline"/>
    <w:basedOn w:val="Normal"/>
    <w:uiPriority w:val="3"/>
    <w:qFormat/>
    <w:rsid w:val="00C644E7"/>
    <w:pPr>
      <w:pBdr>
        <w:bottom w:val="single" w:sz="8" w:space="2" w:color="E8E8E8" w:themeColor="background2"/>
      </w:pBdr>
    </w:pPr>
  </w:style>
  <w:style w:type="character" w:styleId="PlaceholderText">
    <w:name w:val="Placeholder Text"/>
    <w:basedOn w:val="DefaultParagraphFont"/>
    <w:uiPriority w:val="99"/>
    <w:semiHidden/>
    <w:rsid w:val="007A2787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2"/>
    <w:rsid w:val="00825295"/>
    <w:rPr>
      <w:rFonts w:eastAsia="Franklin Gothic Demi" w:cstheme="majorBidi"/>
      <w:b/>
      <w:caps/>
      <w:kern w:val="28"/>
      <w:szCs w:val="56"/>
    </w:rPr>
  </w:style>
  <w:style w:type="character" w:customStyle="1" w:styleId="Heading2Char">
    <w:name w:val="Heading 2 Char"/>
    <w:basedOn w:val="DefaultParagraphFont"/>
    <w:link w:val="Heading2"/>
    <w:uiPriority w:val="2"/>
    <w:rsid w:val="00825295"/>
    <w:rPr>
      <w:b/>
      <w:caps/>
    </w:rPr>
  </w:style>
  <w:style w:type="paragraph" w:customStyle="1" w:styleId="NormalCentred">
    <w:name w:val="Normal – Centred"/>
    <w:basedOn w:val="Normal"/>
    <w:qFormat/>
    <w:rsid w:val="00C644E7"/>
    <w:pPr>
      <w:spacing w:after="120"/>
      <w:jc w:val="center"/>
    </w:pPr>
    <w:rPr>
      <w:sz w:val="18"/>
    </w:rPr>
  </w:style>
  <w:style w:type="paragraph" w:customStyle="1" w:styleId="Normal-Light">
    <w:name w:val="Normal - Light"/>
    <w:basedOn w:val="Normal"/>
    <w:qFormat/>
    <w:rsid w:val="005120B5"/>
    <w:pPr>
      <w:jc w:val="center"/>
    </w:pPr>
    <w:rPr>
      <w:i/>
      <w:caps/>
      <w:color w:val="353535" w:themeColor="text2"/>
      <w:sz w:val="14"/>
    </w:rPr>
  </w:style>
  <w:style w:type="paragraph" w:styleId="ListParagraph">
    <w:name w:val="List Paragraph"/>
    <w:basedOn w:val="Normal"/>
    <w:uiPriority w:val="34"/>
    <w:unhideWhenUsed/>
    <w:rsid w:val="007D52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59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7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Documents-2">
  <a:themeElements>
    <a:clrScheme name="Custom 4">
      <a:dk1>
        <a:srgbClr val="000000"/>
      </a:dk1>
      <a:lt1>
        <a:srgbClr val="FFFFFF"/>
      </a:lt1>
      <a:dk2>
        <a:srgbClr val="353535"/>
      </a:dk2>
      <a:lt2>
        <a:srgbClr val="E8E8E8"/>
      </a:lt2>
      <a:accent1>
        <a:srgbClr val="147ABD"/>
      </a:accent1>
      <a:accent2>
        <a:srgbClr val="21807D"/>
      </a:accent2>
      <a:accent3>
        <a:srgbClr val="3E8429"/>
      </a:accent3>
      <a:accent4>
        <a:srgbClr val="C54F42"/>
      </a:accent4>
      <a:accent5>
        <a:srgbClr val="BD4F87"/>
      </a:accent5>
      <a:accent6>
        <a:srgbClr val="EDAF2C"/>
      </a:accent6>
      <a:hlink>
        <a:srgbClr val="0000FF"/>
      </a:hlink>
      <a:folHlink>
        <a:srgbClr val="FF00FF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Documents-2" id="{9B3F8919-78F6-1041-AE0F-531EB0A306A3}" vid="{46F7AD45-279D-184E-B651-BF576404343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DF2CC43-B50F-4527-951B-0082453449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8757D0-6B26-4FC1-9030-3D40020136F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2FCA5643-A0D9-4ADE-9B98-7A22DF0D45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513C44-4636-4028-B213-4254281AB1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3</Pages>
  <Words>843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ham, Julia (Student)</dc:creator>
  <cp:keywords/>
  <dc:description/>
  <cp:lastModifiedBy>Durham, Julia (Student)</cp:lastModifiedBy>
  <cp:revision>167</cp:revision>
  <dcterms:created xsi:type="dcterms:W3CDTF">2025-01-30T11:16:00Z</dcterms:created>
  <dcterms:modified xsi:type="dcterms:W3CDTF">2025-02-01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